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10D26" w14:textId="77777777" w:rsidR="00547821" w:rsidRDefault="00547821" w:rsidP="00547821">
      <w:pPr>
        <w:rPr>
          <w:b/>
          <w:bCs/>
          <w:i/>
          <w:iCs/>
          <w:color w:val="80340D" w:themeColor="accent2" w:themeShade="80"/>
        </w:rPr>
      </w:pPr>
      <w:r>
        <w:rPr>
          <w:b/>
          <w:bCs/>
          <w:i/>
          <w:iCs/>
          <w:color w:val="80340D" w:themeColor="accent2" w:themeShade="80"/>
        </w:rPr>
        <w:t>//Instructions for using this template</w:t>
      </w:r>
    </w:p>
    <w:p w14:paraId="54C22433" w14:textId="569B4AAC" w:rsidR="00547821" w:rsidRDefault="00547821" w:rsidP="00547821">
      <w:pPr>
        <w:rPr>
          <w:i/>
          <w:iCs/>
          <w:color w:val="80340D" w:themeColor="accent2" w:themeShade="80"/>
          <w:sz w:val="22"/>
          <w:szCs w:val="22"/>
        </w:rPr>
      </w:pPr>
      <w:r>
        <w:rPr>
          <w:i/>
          <w:iCs/>
          <w:color w:val="80340D" w:themeColor="accent2" w:themeShade="80"/>
          <w:sz w:val="22"/>
          <w:szCs w:val="22"/>
        </w:rPr>
        <w:t xml:space="preserve">This template is designed to simplify your </w:t>
      </w:r>
      <w:r w:rsidR="001632F4">
        <w:rPr>
          <w:i/>
          <w:iCs/>
          <w:color w:val="80340D" w:themeColor="accent2" w:themeShade="80"/>
          <w:sz w:val="22"/>
          <w:szCs w:val="22"/>
        </w:rPr>
        <w:t xml:space="preserve">final </w:t>
      </w:r>
      <w:r w:rsidR="00AC34B8">
        <w:rPr>
          <w:i/>
          <w:iCs/>
          <w:color w:val="80340D" w:themeColor="accent2" w:themeShade="80"/>
          <w:sz w:val="22"/>
          <w:szCs w:val="22"/>
        </w:rPr>
        <w:t>peer-review p</w:t>
      </w:r>
      <w:r>
        <w:rPr>
          <w:i/>
          <w:iCs/>
          <w:color w:val="80340D" w:themeColor="accent2" w:themeShade="80"/>
          <w:sz w:val="22"/>
          <w:szCs w:val="22"/>
        </w:rPr>
        <w:t xml:space="preserve">roject by providing a partially completed version of the Remote Team </w:t>
      </w:r>
      <w:r w:rsidR="00CC4404">
        <w:rPr>
          <w:i/>
          <w:iCs/>
          <w:color w:val="80340D" w:themeColor="accent2" w:themeShade="80"/>
          <w:sz w:val="22"/>
          <w:szCs w:val="22"/>
        </w:rPr>
        <w:t>Performance and Growth Plan</w:t>
      </w:r>
      <w:r>
        <w:rPr>
          <w:i/>
          <w:iCs/>
          <w:color w:val="80340D" w:themeColor="accent2" w:themeShade="80"/>
          <w:sz w:val="22"/>
          <w:szCs w:val="22"/>
        </w:rPr>
        <w:t xml:space="preserve">. It includes the scenario, task descriptions, and </w:t>
      </w:r>
      <w:r w:rsidR="00CC4404">
        <w:rPr>
          <w:i/>
          <w:iCs/>
          <w:color w:val="80340D" w:themeColor="accent2" w:themeShade="80"/>
          <w:sz w:val="22"/>
          <w:szCs w:val="22"/>
        </w:rPr>
        <w:t>a part of the content</w:t>
      </w:r>
      <w:r>
        <w:rPr>
          <w:i/>
          <w:iCs/>
          <w:color w:val="80340D" w:themeColor="accent2" w:themeShade="80"/>
          <w:sz w:val="22"/>
          <w:szCs w:val="22"/>
        </w:rPr>
        <w:t>. The content uses first-person language (</w:t>
      </w:r>
      <w:r w:rsidR="008A04FA">
        <w:rPr>
          <w:i/>
          <w:iCs/>
          <w:color w:val="80340D" w:themeColor="accent2" w:themeShade="80"/>
          <w:sz w:val="22"/>
          <w:szCs w:val="22"/>
        </w:rPr>
        <w:t>“</w:t>
      </w:r>
      <w:r>
        <w:rPr>
          <w:i/>
          <w:iCs/>
          <w:color w:val="80340D" w:themeColor="accent2" w:themeShade="80"/>
          <w:sz w:val="22"/>
          <w:szCs w:val="22"/>
        </w:rPr>
        <w:t>I,</w:t>
      </w:r>
      <w:r w:rsidR="008A04FA">
        <w:rPr>
          <w:i/>
          <w:iCs/>
          <w:color w:val="80340D" w:themeColor="accent2" w:themeShade="80"/>
          <w:sz w:val="22"/>
          <w:szCs w:val="22"/>
        </w:rPr>
        <w:t>”</w:t>
      </w:r>
      <w:r>
        <w:rPr>
          <w:i/>
          <w:iCs/>
          <w:color w:val="80340D" w:themeColor="accent2" w:themeShade="80"/>
          <w:sz w:val="22"/>
          <w:szCs w:val="22"/>
        </w:rPr>
        <w:t xml:space="preserve"> </w:t>
      </w:r>
      <w:r w:rsidR="008A04FA">
        <w:rPr>
          <w:i/>
          <w:iCs/>
          <w:color w:val="80340D" w:themeColor="accent2" w:themeShade="80"/>
          <w:sz w:val="22"/>
          <w:szCs w:val="22"/>
        </w:rPr>
        <w:t>“</w:t>
      </w:r>
      <w:r>
        <w:rPr>
          <w:i/>
          <w:iCs/>
          <w:color w:val="80340D" w:themeColor="accent2" w:themeShade="80"/>
          <w:sz w:val="22"/>
          <w:szCs w:val="22"/>
        </w:rPr>
        <w:t>we,</w:t>
      </w:r>
      <w:r w:rsidR="008A04FA">
        <w:rPr>
          <w:i/>
          <w:iCs/>
          <w:color w:val="80340D" w:themeColor="accent2" w:themeShade="80"/>
          <w:sz w:val="22"/>
          <w:szCs w:val="22"/>
        </w:rPr>
        <w:t>”</w:t>
      </w:r>
      <w:r>
        <w:rPr>
          <w:i/>
          <w:iCs/>
          <w:color w:val="80340D" w:themeColor="accent2" w:themeShade="80"/>
          <w:sz w:val="22"/>
          <w:szCs w:val="22"/>
        </w:rPr>
        <w:t xml:space="preserve"> </w:t>
      </w:r>
      <w:r w:rsidR="008A04FA">
        <w:rPr>
          <w:i/>
          <w:iCs/>
          <w:color w:val="80340D" w:themeColor="accent2" w:themeShade="80"/>
          <w:sz w:val="22"/>
          <w:szCs w:val="22"/>
        </w:rPr>
        <w:t>“</w:t>
      </w:r>
      <w:r>
        <w:rPr>
          <w:i/>
          <w:iCs/>
          <w:color w:val="80340D" w:themeColor="accent2" w:themeShade="80"/>
          <w:sz w:val="22"/>
          <w:szCs w:val="22"/>
        </w:rPr>
        <w:t>our</w:t>
      </w:r>
      <w:r w:rsidR="008A04FA">
        <w:rPr>
          <w:i/>
          <w:iCs/>
          <w:color w:val="80340D" w:themeColor="accent2" w:themeShade="80"/>
          <w:sz w:val="22"/>
          <w:szCs w:val="22"/>
        </w:rPr>
        <w:t>”</w:t>
      </w:r>
      <w:r>
        <w:rPr>
          <w:i/>
          <w:iCs/>
          <w:color w:val="80340D" w:themeColor="accent2" w:themeShade="80"/>
          <w:sz w:val="22"/>
          <w:szCs w:val="22"/>
        </w:rPr>
        <w:t>) to match the tone of your final submission.</w:t>
      </w:r>
    </w:p>
    <w:p w14:paraId="36F3979D" w14:textId="19084A70" w:rsidR="00547821" w:rsidRDefault="00547821" w:rsidP="00547821">
      <w:pPr>
        <w:rPr>
          <w:i/>
          <w:iCs/>
          <w:color w:val="80340D" w:themeColor="accent2" w:themeShade="80"/>
          <w:sz w:val="22"/>
          <w:szCs w:val="22"/>
        </w:rPr>
      </w:pPr>
      <w:r>
        <w:rPr>
          <w:i/>
          <w:iCs/>
          <w:color w:val="80340D" w:themeColor="accent2" w:themeShade="80"/>
          <w:sz w:val="22"/>
          <w:szCs w:val="22"/>
        </w:rPr>
        <w:t xml:space="preserve">For each </w:t>
      </w:r>
      <w:r w:rsidR="00216D86">
        <w:rPr>
          <w:i/>
          <w:iCs/>
          <w:color w:val="80340D" w:themeColor="accent2" w:themeShade="80"/>
          <w:sz w:val="22"/>
          <w:szCs w:val="22"/>
        </w:rPr>
        <w:t>placeholder provided in the template, provide your responses</w:t>
      </w:r>
      <w:r>
        <w:rPr>
          <w:i/>
          <w:iCs/>
          <w:color w:val="80340D" w:themeColor="accent2" w:themeShade="80"/>
          <w:sz w:val="22"/>
          <w:szCs w:val="22"/>
        </w:rPr>
        <w:t>. This will help you create a practical and realistic plan based on the project scenario.</w:t>
      </w:r>
    </w:p>
    <w:p w14:paraId="3A0C343B" w14:textId="77777777" w:rsidR="00547821" w:rsidRDefault="00547821" w:rsidP="00547821">
      <w:pPr>
        <w:rPr>
          <w:i/>
          <w:iCs/>
          <w:color w:val="80340D" w:themeColor="accent2" w:themeShade="80"/>
          <w:sz w:val="22"/>
          <w:szCs w:val="22"/>
        </w:rPr>
      </w:pPr>
      <w:r>
        <w:rPr>
          <w:i/>
          <w:iCs/>
          <w:color w:val="80340D" w:themeColor="accent2" w:themeShade="80"/>
          <w:sz w:val="22"/>
          <w:szCs w:val="22"/>
        </w:rPr>
        <w:t>Remember to remove these instruction lines before submitting your final document.</w:t>
      </w:r>
    </w:p>
    <w:p w14:paraId="013C9F3E" w14:textId="77777777" w:rsidR="00547821" w:rsidRDefault="00547821" w:rsidP="00547821">
      <w:pPr>
        <w:rPr>
          <w:i/>
          <w:iCs/>
          <w:color w:val="80340D" w:themeColor="accent2" w:themeShade="80"/>
          <w:sz w:val="22"/>
          <w:szCs w:val="22"/>
        </w:rPr>
      </w:pPr>
      <w:r>
        <w:rPr>
          <w:i/>
          <w:iCs/>
          <w:color w:val="80340D" w:themeColor="accent2" w:themeShade="80"/>
          <w:sz w:val="22"/>
          <w:szCs w:val="22"/>
        </w:rPr>
        <w:t>Begin adding your responses to complete the plan!</w:t>
      </w:r>
    </w:p>
    <w:p w14:paraId="4068E653" w14:textId="7F4E347F" w:rsidR="00840FD6" w:rsidRDefault="00AB5504" w:rsidP="00075527">
      <w:pPr>
        <w:pStyle w:val="Heading1"/>
      </w:pPr>
      <w:r w:rsidRPr="00AB5504">
        <w:t xml:space="preserve">My Remote </w:t>
      </w:r>
      <w:r w:rsidR="00CA348F" w:rsidRPr="00CA348F">
        <w:t>Team Performance and Growth Plan</w:t>
      </w:r>
    </w:p>
    <w:p w14:paraId="4FD44011" w14:textId="7DEF0AC2" w:rsidR="006D53AA" w:rsidRPr="005358DF" w:rsidRDefault="009E2E43" w:rsidP="00AB5504">
      <w:pPr>
        <w:rPr>
          <w:sz w:val="22"/>
          <w:szCs w:val="22"/>
        </w:rPr>
      </w:pPr>
      <w:r w:rsidRPr="009E2E43">
        <w:rPr>
          <w:sz w:val="22"/>
          <w:szCs w:val="22"/>
        </w:rPr>
        <w:t>This plan has been developed to lead a fully remote team on a high-impact project. The focus is on ensuring consistent results and accountability in a remote environment.</w:t>
      </w:r>
    </w:p>
    <w:p w14:paraId="15067355" w14:textId="1A2175FB" w:rsidR="00C4339F" w:rsidRDefault="00C4339F" w:rsidP="00E52AFC">
      <w:pPr>
        <w:pStyle w:val="Heading2"/>
      </w:pPr>
      <w:r>
        <w:t xml:space="preserve">Project </w:t>
      </w:r>
      <w:r w:rsidR="004343CE">
        <w:t>s</w:t>
      </w:r>
      <w:r>
        <w:t>ummary</w:t>
      </w:r>
    </w:p>
    <w:p w14:paraId="7EA66B5A" w14:textId="39B78560" w:rsidR="00280FBF" w:rsidRPr="00280FBF" w:rsidRDefault="00280FBF" w:rsidP="00280FBF">
      <w:pPr>
        <w:rPr>
          <w:sz w:val="22"/>
          <w:szCs w:val="22"/>
        </w:rPr>
      </w:pPr>
      <w:r w:rsidRPr="00280FBF">
        <w:rPr>
          <w:sz w:val="22"/>
          <w:szCs w:val="22"/>
        </w:rPr>
        <w:t>Our company</w:t>
      </w:r>
      <w:r w:rsidR="008A04FA">
        <w:rPr>
          <w:sz w:val="22"/>
          <w:szCs w:val="22"/>
        </w:rPr>
        <w:t>’</w:t>
      </w:r>
      <w:r w:rsidRPr="00280FBF">
        <w:rPr>
          <w:sz w:val="22"/>
          <w:szCs w:val="22"/>
        </w:rPr>
        <w:t>s key business priority is to improve customer retention by ensuring new customers have a smooth onboarding experience with our software.</w:t>
      </w:r>
    </w:p>
    <w:p w14:paraId="0EA7D462" w14:textId="522972A3" w:rsidR="00FE7511" w:rsidRDefault="00FE7511" w:rsidP="00280FBF">
      <w:pPr>
        <w:rPr>
          <w:sz w:val="22"/>
          <w:szCs w:val="22"/>
        </w:rPr>
      </w:pPr>
      <w:r w:rsidRPr="00FE7511">
        <w:rPr>
          <w:sz w:val="22"/>
          <w:szCs w:val="22"/>
        </w:rPr>
        <w:t>My team</w:t>
      </w:r>
      <w:r w:rsidR="008A04FA">
        <w:rPr>
          <w:sz w:val="22"/>
          <w:szCs w:val="22"/>
        </w:rPr>
        <w:t>’</w:t>
      </w:r>
      <w:r w:rsidRPr="00FE7511">
        <w:rPr>
          <w:sz w:val="22"/>
          <w:szCs w:val="22"/>
        </w:rPr>
        <w:t>s goal is to increase new customer retention in the first 30 days from 65% to 80% by the end of Q4. We plan to achieve this by creating better support materials</w:t>
      </w:r>
      <w:r w:rsidR="00946275">
        <w:rPr>
          <w:sz w:val="22"/>
          <w:szCs w:val="22"/>
        </w:rPr>
        <w:t xml:space="preserve">, such as </w:t>
      </w:r>
      <w:r w:rsidR="00946275" w:rsidRPr="00946275">
        <w:rPr>
          <w:sz w:val="22"/>
          <w:szCs w:val="22"/>
        </w:rPr>
        <w:t xml:space="preserve">onboarding content (e.g., emails, quick start guide, </w:t>
      </w:r>
      <w:r w:rsidR="00BF0A6E" w:rsidRPr="5CA9754E">
        <w:rPr>
          <w:sz w:val="22"/>
          <w:szCs w:val="22"/>
        </w:rPr>
        <w:t>and</w:t>
      </w:r>
      <w:r w:rsidR="00946275" w:rsidRPr="5CA9754E">
        <w:rPr>
          <w:sz w:val="22"/>
          <w:szCs w:val="22"/>
        </w:rPr>
        <w:t xml:space="preserve"> </w:t>
      </w:r>
      <w:r w:rsidR="00946275" w:rsidRPr="00946275">
        <w:rPr>
          <w:sz w:val="22"/>
          <w:szCs w:val="22"/>
        </w:rPr>
        <w:t>FAQs)</w:t>
      </w:r>
      <w:r w:rsidR="00946275">
        <w:rPr>
          <w:sz w:val="22"/>
          <w:szCs w:val="22"/>
        </w:rPr>
        <w:t xml:space="preserve"> </w:t>
      </w:r>
      <w:r w:rsidRPr="00FE7511">
        <w:rPr>
          <w:sz w:val="22"/>
          <w:szCs w:val="22"/>
        </w:rPr>
        <w:t>and tracking user behavior patterns.</w:t>
      </w:r>
      <w:r w:rsidR="000D63F2">
        <w:rPr>
          <w:sz w:val="22"/>
          <w:szCs w:val="22"/>
        </w:rPr>
        <w:t xml:space="preserve"> </w:t>
      </w:r>
      <w:r w:rsidR="000D63F2">
        <w:rPr>
          <w:sz w:val="22"/>
          <w:szCs w:val="22"/>
        </w:rPr>
        <w:t xml:space="preserve">Currently, we receive an average of 100 </w:t>
      </w:r>
      <w:r w:rsidR="000D63F2" w:rsidRPr="00403FEA">
        <w:rPr>
          <w:sz w:val="22"/>
          <w:szCs w:val="22"/>
        </w:rPr>
        <w:t>documentation-related support tickets per month</w:t>
      </w:r>
      <w:r w:rsidR="000D63F2">
        <w:rPr>
          <w:sz w:val="22"/>
          <w:szCs w:val="22"/>
        </w:rPr>
        <w:t>.</w:t>
      </w:r>
    </w:p>
    <w:p w14:paraId="75EC8B5A" w14:textId="2EF22FEB" w:rsidR="003A69EF" w:rsidRPr="003A69EF" w:rsidRDefault="00280FBF" w:rsidP="002637FB">
      <w:pPr>
        <w:rPr>
          <w:sz w:val="22"/>
          <w:szCs w:val="22"/>
        </w:rPr>
      </w:pPr>
      <w:r w:rsidRPr="00280FBF">
        <w:rPr>
          <w:sz w:val="22"/>
          <w:szCs w:val="22"/>
        </w:rPr>
        <w:t>I</w:t>
      </w:r>
      <w:r w:rsidR="008A04FA">
        <w:rPr>
          <w:sz w:val="22"/>
          <w:szCs w:val="22"/>
        </w:rPr>
        <w:t>’</w:t>
      </w:r>
      <w:r w:rsidRPr="00280FBF">
        <w:rPr>
          <w:sz w:val="22"/>
          <w:szCs w:val="22"/>
        </w:rPr>
        <w:t>ve been chosen to lead this initiative, managing a seven-member team</w:t>
      </w:r>
      <w:r w:rsidR="00992B82">
        <w:rPr>
          <w:sz w:val="22"/>
          <w:szCs w:val="22"/>
        </w:rPr>
        <w:t xml:space="preserve"> consisting of </w:t>
      </w:r>
      <w:r w:rsidR="00432A4D">
        <w:rPr>
          <w:sz w:val="22"/>
          <w:szCs w:val="22"/>
        </w:rPr>
        <w:t>a Product Manager</w:t>
      </w:r>
      <w:r w:rsidR="00F4742D">
        <w:rPr>
          <w:sz w:val="22"/>
          <w:szCs w:val="22"/>
        </w:rPr>
        <w:t xml:space="preserve">, </w:t>
      </w:r>
      <w:r w:rsidR="00C669FF">
        <w:rPr>
          <w:sz w:val="22"/>
          <w:szCs w:val="22"/>
        </w:rPr>
        <w:t>U</w:t>
      </w:r>
      <w:r w:rsidR="002637FB">
        <w:rPr>
          <w:sz w:val="22"/>
          <w:szCs w:val="22"/>
        </w:rPr>
        <w:t xml:space="preserve">ser </w:t>
      </w:r>
      <w:r w:rsidR="00C669FF">
        <w:rPr>
          <w:sz w:val="22"/>
          <w:szCs w:val="22"/>
        </w:rPr>
        <w:t>E</w:t>
      </w:r>
      <w:r w:rsidR="002637FB">
        <w:rPr>
          <w:sz w:val="22"/>
          <w:szCs w:val="22"/>
        </w:rPr>
        <w:t>xperience</w:t>
      </w:r>
      <w:r w:rsidR="00F4742D">
        <w:rPr>
          <w:sz w:val="22"/>
          <w:szCs w:val="22"/>
        </w:rPr>
        <w:t xml:space="preserve"> </w:t>
      </w:r>
      <w:r w:rsidR="00C669FF">
        <w:rPr>
          <w:sz w:val="22"/>
          <w:szCs w:val="22"/>
        </w:rPr>
        <w:t>D</w:t>
      </w:r>
      <w:r w:rsidR="00F4742D">
        <w:rPr>
          <w:sz w:val="22"/>
          <w:szCs w:val="22"/>
        </w:rPr>
        <w:t>esigner,</w:t>
      </w:r>
      <w:r w:rsidR="001F1E83">
        <w:rPr>
          <w:sz w:val="22"/>
          <w:szCs w:val="22"/>
        </w:rPr>
        <w:t xml:space="preserve"> </w:t>
      </w:r>
      <w:r w:rsidR="00C669FF">
        <w:rPr>
          <w:sz w:val="22"/>
          <w:szCs w:val="22"/>
        </w:rPr>
        <w:t>S</w:t>
      </w:r>
      <w:r w:rsidR="001F1E83">
        <w:rPr>
          <w:sz w:val="22"/>
          <w:szCs w:val="22"/>
        </w:rPr>
        <w:t xml:space="preserve">oftware </w:t>
      </w:r>
      <w:r w:rsidR="00C669FF">
        <w:rPr>
          <w:sz w:val="22"/>
          <w:szCs w:val="22"/>
        </w:rPr>
        <w:t>D</w:t>
      </w:r>
      <w:r w:rsidR="001F1E83">
        <w:rPr>
          <w:sz w:val="22"/>
          <w:szCs w:val="22"/>
        </w:rPr>
        <w:t xml:space="preserve">evelopers, </w:t>
      </w:r>
      <w:r w:rsidR="00C669FF">
        <w:rPr>
          <w:sz w:val="22"/>
          <w:szCs w:val="22"/>
        </w:rPr>
        <w:t>C</w:t>
      </w:r>
      <w:r w:rsidR="00A97587">
        <w:rPr>
          <w:sz w:val="22"/>
          <w:szCs w:val="22"/>
        </w:rPr>
        <w:t xml:space="preserve">ustomer </w:t>
      </w:r>
      <w:r w:rsidR="00C669FF">
        <w:rPr>
          <w:sz w:val="22"/>
          <w:szCs w:val="22"/>
        </w:rPr>
        <w:t>S</w:t>
      </w:r>
      <w:r w:rsidR="00A97587">
        <w:rPr>
          <w:sz w:val="22"/>
          <w:szCs w:val="22"/>
        </w:rPr>
        <w:t xml:space="preserve">uccess </w:t>
      </w:r>
      <w:r w:rsidR="00C669FF">
        <w:rPr>
          <w:sz w:val="22"/>
          <w:szCs w:val="22"/>
        </w:rPr>
        <w:t>S</w:t>
      </w:r>
      <w:r w:rsidR="00A97587">
        <w:rPr>
          <w:sz w:val="22"/>
          <w:szCs w:val="22"/>
        </w:rPr>
        <w:t xml:space="preserve">pecialist, </w:t>
      </w:r>
      <w:r w:rsidR="00C669FF">
        <w:rPr>
          <w:sz w:val="22"/>
          <w:szCs w:val="22"/>
        </w:rPr>
        <w:t>D</w:t>
      </w:r>
      <w:r w:rsidR="00634625">
        <w:rPr>
          <w:sz w:val="22"/>
          <w:szCs w:val="22"/>
        </w:rPr>
        <w:t xml:space="preserve">ata </w:t>
      </w:r>
      <w:r w:rsidR="00C669FF">
        <w:rPr>
          <w:sz w:val="22"/>
          <w:szCs w:val="22"/>
        </w:rPr>
        <w:t>A</w:t>
      </w:r>
      <w:r w:rsidR="00634625">
        <w:rPr>
          <w:sz w:val="22"/>
          <w:szCs w:val="22"/>
        </w:rPr>
        <w:t xml:space="preserve">nalyst, and a </w:t>
      </w:r>
      <w:r w:rsidR="00C669FF">
        <w:rPr>
          <w:sz w:val="22"/>
          <w:szCs w:val="22"/>
        </w:rPr>
        <w:t>T</w:t>
      </w:r>
      <w:r w:rsidR="00634625">
        <w:rPr>
          <w:sz w:val="22"/>
          <w:szCs w:val="22"/>
        </w:rPr>
        <w:t xml:space="preserve">echnical </w:t>
      </w:r>
      <w:r w:rsidR="00C669FF">
        <w:rPr>
          <w:sz w:val="22"/>
          <w:szCs w:val="22"/>
        </w:rPr>
        <w:t>W</w:t>
      </w:r>
      <w:r w:rsidR="00634625">
        <w:rPr>
          <w:sz w:val="22"/>
          <w:szCs w:val="22"/>
        </w:rPr>
        <w:t>riter.</w:t>
      </w:r>
      <w:r w:rsidR="004D372F">
        <w:rPr>
          <w:sz w:val="22"/>
          <w:szCs w:val="22"/>
        </w:rPr>
        <w:t xml:space="preserve"> </w:t>
      </w:r>
      <w:r w:rsidR="004D372F" w:rsidRPr="004D372F">
        <w:rPr>
          <w:sz w:val="22"/>
          <w:szCs w:val="22"/>
        </w:rPr>
        <w:t>All members work remotely from their preferred locations</w:t>
      </w:r>
      <w:r w:rsidR="00DF690B">
        <w:rPr>
          <w:sz w:val="22"/>
          <w:szCs w:val="22"/>
        </w:rPr>
        <w:t>, such as home</w:t>
      </w:r>
      <w:r w:rsidR="004D372F" w:rsidRPr="004D372F">
        <w:rPr>
          <w:sz w:val="22"/>
          <w:szCs w:val="22"/>
        </w:rPr>
        <w:t xml:space="preserve">. The </w:t>
      </w:r>
      <w:r w:rsidR="00585E9A">
        <w:rPr>
          <w:sz w:val="22"/>
          <w:szCs w:val="22"/>
        </w:rPr>
        <w:t>U</w:t>
      </w:r>
      <w:r w:rsidR="002637FB">
        <w:rPr>
          <w:sz w:val="22"/>
          <w:szCs w:val="22"/>
        </w:rPr>
        <w:t xml:space="preserve">ser </w:t>
      </w:r>
      <w:r w:rsidR="00585E9A">
        <w:rPr>
          <w:sz w:val="22"/>
          <w:szCs w:val="22"/>
        </w:rPr>
        <w:t>E</w:t>
      </w:r>
      <w:r w:rsidR="002637FB">
        <w:rPr>
          <w:sz w:val="22"/>
          <w:szCs w:val="22"/>
        </w:rPr>
        <w:t xml:space="preserve">xperience </w:t>
      </w:r>
      <w:r w:rsidR="00585E9A">
        <w:rPr>
          <w:sz w:val="22"/>
          <w:szCs w:val="22"/>
        </w:rPr>
        <w:t>D</w:t>
      </w:r>
      <w:r w:rsidR="002637FB">
        <w:rPr>
          <w:sz w:val="22"/>
          <w:szCs w:val="22"/>
        </w:rPr>
        <w:t xml:space="preserve">esigner and the </w:t>
      </w:r>
      <w:r w:rsidR="00585E9A">
        <w:rPr>
          <w:sz w:val="22"/>
          <w:szCs w:val="22"/>
        </w:rPr>
        <w:t>D</w:t>
      </w:r>
      <w:r w:rsidR="002637FB">
        <w:rPr>
          <w:sz w:val="22"/>
          <w:szCs w:val="22"/>
        </w:rPr>
        <w:t xml:space="preserve">ata </w:t>
      </w:r>
      <w:r w:rsidR="00585E9A">
        <w:rPr>
          <w:sz w:val="22"/>
          <w:szCs w:val="22"/>
        </w:rPr>
        <w:t>A</w:t>
      </w:r>
      <w:r w:rsidR="002637FB">
        <w:rPr>
          <w:sz w:val="22"/>
          <w:szCs w:val="22"/>
        </w:rPr>
        <w:t>nalyst</w:t>
      </w:r>
      <w:r w:rsidR="004D372F" w:rsidRPr="004D372F">
        <w:rPr>
          <w:sz w:val="22"/>
          <w:szCs w:val="22"/>
        </w:rPr>
        <w:t xml:space="preserve"> are in a different time zone (</w:t>
      </w:r>
      <w:r w:rsidR="002637FB">
        <w:rPr>
          <w:sz w:val="22"/>
          <w:szCs w:val="22"/>
        </w:rPr>
        <w:t>4</w:t>
      </w:r>
      <w:r w:rsidR="004D372F" w:rsidRPr="004D372F">
        <w:rPr>
          <w:sz w:val="22"/>
          <w:szCs w:val="22"/>
        </w:rPr>
        <w:t xml:space="preserve"> hours </w:t>
      </w:r>
      <w:r w:rsidR="002637FB">
        <w:rPr>
          <w:sz w:val="22"/>
          <w:szCs w:val="22"/>
        </w:rPr>
        <w:t>ahead from the rest of us</w:t>
      </w:r>
      <w:r w:rsidR="004D372F" w:rsidRPr="004D372F">
        <w:rPr>
          <w:sz w:val="22"/>
          <w:szCs w:val="22"/>
        </w:rPr>
        <w:t>), requiring careful coordination for synchronous activities</w:t>
      </w:r>
      <w:r w:rsidR="00DF690B">
        <w:rPr>
          <w:sz w:val="22"/>
          <w:szCs w:val="22"/>
        </w:rPr>
        <w:t>.</w:t>
      </w:r>
    </w:p>
    <w:p w14:paraId="57C6102B" w14:textId="04C30D0B" w:rsidR="004343CE" w:rsidRPr="00F50FD9" w:rsidRDefault="008847F2" w:rsidP="004343CE">
      <w:pPr>
        <w:pStyle w:val="Heading2"/>
      </w:pPr>
      <w:r w:rsidRPr="008847F2">
        <w:t xml:space="preserve">Developing </w:t>
      </w:r>
      <w:r>
        <w:t>my plan, step</w:t>
      </w:r>
      <w:r w:rsidRPr="008847F2">
        <w:t xml:space="preserve"> by </w:t>
      </w:r>
      <w:r>
        <w:t>s</w:t>
      </w:r>
      <w:r w:rsidRPr="008847F2">
        <w:t>tep</w:t>
      </w:r>
    </w:p>
    <w:p w14:paraId="6F377751" w14:textId="0160A176" w:rsidR="00AB5504" w:rsidRPr="00AB5504" w:rsidRDefault="00AB5504" w:rsidP="004343CE">
      <w:pPr>
        <w:pStyle w:val="Heading3"/>
      </w:pPr>
      <w:r w:rsidRPr="00AB5504">
        <w:t xml:space="preserve">Task 1: </w:t>
      </w:r>
      <w:r w:rsidR="00660143" w:rsidRPr="00660143">
        <w:t>Setting clear goals</w:t>
      </w:r>
    </w:p>
    <w:p w14:paraId="731D3676" w14:textId="53CF751A" w:rsidR="0047612B" w:rsidRDefault="00F33A83" w:rsidP="00AB5504">
      <w:pPr>
        <w:rPr>
          <w:sz w:val="22"/>
          <w:szCs w:val="22"/>
        </w:rPr>
      </w:pPr>
      <w:r w:rsidRPr="00F33A83">
        <w:rPr>
          <w:sz w:val="22"/>
          <w:szCs w:val="22"/>
        </w:rPr>
        <w:t>My first task is to</w:t>
      </w:r>
      <w:r w:rsidR="003C64EB">
        <w:rPr>
          <w:sz w:val="22"/>
          <w:szCs w:val="22"/>
        </w:rPr>
        <w:t xml:space="preserve"> set clear goals for the team as a whole and for the team members. </w:t>
      </w:r>
      <w:r w:rsidR="0047612B">
        <w:rPr>
          <w:sz w:val="22"/>
          <w:szCs w:val="22"/>
        </w:rPr>
        <w:t>In this plan, I</w:t>
      </w:r>
      <w:r w:rsidR="008A04FA">
        <w:rPr>
          <w:sz w:val="22"/>
          <w:szCs w:val="22"/>
        </w:rPr>
        <w:t>’</w:t>
      </w:r>
      <w:r w:rsidR="0047612B">
        <w:rPr>
          <w:sz w:val="22"/>
          <w:szCs w:val="22"/>
        </w:rPr>
        <w:t xml:space="preserve">m focusing on two </w:t>
      </w:r>
      <w:r w:rsidR="008D2201" w:rsidRPr="5CA9754E">
        <w:rPr>
          <w:sz w:val="22"/>
          <w:szCs w:val="22"/>
        </w:rPr>
        <w:t xml:space="preserve">team </w:t>
      </w:r>
      <w:r w:rsidR="0047612B">
        <w:rPr>
          <w:sz w:val="22"/>
          <w:szCs w:val="22"/>
        </w:rPr>
        <w:t>members</w:t>
      </w:r>
      <w:r w:rsidR="008D2201" w:rsidRPr="5CA9754E">
        <w:rPr>
          <w:sz w:val="22"/>
          <w:szCs w:val="22"/>
        </w:rPr>
        <w:t>:</w:t>
      </w:r>
      <w:r w:rsidR="0047612B">
        <w:rPr>
          <w:sz w:val="22"/>
          <w:szCs w:val="22"/>
        </w:rPr>
        <w:t xml:space="preserve"> </w:t>
      </w:r>
      <w:r w:rsidR="0024200E">
        <w:rPr>
          <w:sz w:val="22"/>
          <w:szCs w:val="22"/>
        </w:rPr>
        <w:t xml:space="preserve">the </w:t>
      </w:r>
      <w:r w:rsidR="0047612B">
        <w:rPr>
          <w:sz w:val="22"/>
          <w:szCs w:val="22"/>
        </w:rPr>
        <w:t>Data Analyst and the Technical Wri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4768"/>
      </w:tblGrid>
      <w:tr w:rsidR="000C1784" w14:paraId="5BA1AF8E" w14:textId="77777777" w:rsidTr="2E9D74DC">
        <w:tc>
          <w:tcPr>
            <w:tcW w:w="1129" w:type="dxa"/>
          </w:tcPr>
          <w:p w14:paraId="0FE6EF72" w14:textId="00313DA4" w:rsidR="000C1784" w:rsidRPr="00966964" w:rsidRDefault="000C1784" w:rsidP="00AB5504">
            <w:pPr>
              <w:rPr>
                <w:rStyle w:val="Strong"/>
              </w:rPr>
            </w:pPr>
            <w:r w:rsidRPr="00966964">
              <w:rPr>
                <w:rStyle w:val="Strong"/>
              </w:rPr>
              <w:t xml:space="preserve">Serial </w:t>
            </w:r>
            <w:r w:rsidR="00005682">
              <w:rPr>
                <w:rStyle w:val="Strong"/>
              </w:rPr>
              <w:t>n</w:t>
            </w:r>
            <w:r w:rsidR="00781E34">
              <w:rPr>
                <w:rStyle w:val="Strong"/>
              </w:rPr>
              <w:t>umber</w:t>
            </w:r>
          </w:p>
        </w:tc>
        <w:tc>
          <w:tcPr>
            <w:tcW w:w="3119" w:type="dxa"/>
          </w:tcPr>
          <w:p w14:paraId="297CAEA0" w14:textId="3352EBA7" w:rsidR="000C1784" w:rsidRPr="00966964" w:rsidRDefault="00C66C13" w:rsidP="00AB5504">
            <w:pPr>
              <w:rPr>
                <w:rStyle w:val="Strong"/>
              </w:rPr>
            </w:pPr>
            <w:r>
              <w:rPr>
                <w:rStyle w:val="Strong"/>
              </w:rPr>
              <w:t>Goal type</w:t>
            </w:r>
          </w:p>
        </w:tc>
        <w:tc>
          <w:tcPr>
            <w:tcW w:w="4768" w:type="dxa"/>
          </w:tcPr>
          <w:p w14:paraId="75FF1730" w14:textId="2C3FA7B3" w:rsidR="000C1784" w:rsidRDefault="00C66C13" w:rsidP="00AB5504">
            <w:pPr>
              <w:rPr>
                <w:rStyle w:val="Strong"/>
              </w:rPr>
            </w:pPr>
            <w:r>
              <w:rPr>
                <w:rStyle w:val="Strong"/>
              </w:rPr>
              <w:t xml:space="preserve">Goal </w:t>
            </w:r>
            <w:r w:rsidR="006A3533">
              <w:rPr>
                <w:rStyle w:val="Strong"/>
              </w:rPr>
              <w:t>statement</w:t>
            </w:r>
          </w:p>
          <w:p w14:paraId="2F43EB2B" w14:textId="14BCBD68" w:rsidR="001E35B6" w:rsidRPr="0082196D" w:rsidRDefault="001E35B6" w:rsidP="00AB5504">
            <w:pPr>
              <w:rPr>
                <w:rStyle w:val="Strong"/>
                <w:b w:val="0"/>
                <w:bCs w:val="0"/>
                <w:sz w:val="22"/>
                <w:szCs w:val="22"/>
              </w:rPr>
            </w:pPr>
          </w:p>
        </w:tc>
      </w:tr>
      <w:tr w:rsidR="000C1784" w14:paraId="575F2820" w14:textId="77777777" w:rsidTr="2E9D74DC">
        <w:tc>
          <w:tcPr>
            <w:tcW w:w="1129" w:type="dxa"/>
          </w:tcPr>
          <w:p w14:paraId="64D8B9BE" w14:textId="2BAF6AE7" w:rsidR="000C1784" w:rsidRDefault="001E5B8B" w:rsidP="00AB5504">
            <w:r w:rsidRPr="00E60CB4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63FF1B8B" w14:textId="73F4B8C4" w:rsidR="000C1784" w:rsidRDefault="00E0786E" w:rsidP="00AB55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siness priority</w:t>
            </w:r>
            <w:r w:rsidR="001D27C2">
              <w:rPr>
                <w:sz w:val="22"/>
                <w:szCs w:val="22"/>
              </w:rPr>
              <w:t xml:space="preserve"> </w:t>
            </w:r>
          </w:p>
          <w:p w14:paraId="695AA216" w14:textId="08B8EFD2" w:rsidR="00FB73B9" w:rsidRDefault="00FB73B9" w:rsidP="00AB5504"/>
        </w:tc>
        <w:tc>
          <w:tcPr>
            <w:tcW w:w="4768" w:type="dxa"/>
          </w:tcPr>
          <w:p w14:paraId="55090DB1" w14:textId="51D4CD51" w:rsidR="00FB73B9" w:rsidRPr="009E6569" w:rsidRDefault="009E6569" w:rsidP="00E0786E">
            <w:pPr>
              <w:rPr>
                <w:i/>
                <w:iCs/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</w:tc>
      </w:tr>
      <w:tr w:rsidR="000C1784" w:rsidRPr="00E30900" w14:paraId="7C4072C1" w14:textId="77777777" w:rsidTr="2E9D74DC">
        <w:tc>
          <w:tcPr>
            <w:tcW w:w="1129" w:type="dxa"/>
          </w:tcPr>
          <w:p w14:paraId="789331E2" w14:textId="10097717" w:rsidR="000C1784" w:rsidRPr="00E30900" w:rsidRDefault="00DE3549" w:rsidP="00AB5504">
            <w:pPr>
              <w:rPr>
                <w:sz w:val="22"/>
                <w:szCs w:val="22"/>
              </w:rPr>
            </w:pPr>
            <w:r w:rsidRPr="00E30900">
              <w:rPr>
                <w:sz w:val="22"/>
                <w:szCs w:val="22"/>
              </w:rPr>
              <w:t>2</w:t>
            </w:r>
          </w:p>
        </w:tc>
        <w:tc>
          <w:tcPr>
            <w:tcW w:w="3119" w:type="dxa"/>
          </w:tcPr>
          <w:p w14:paraId="67052189" w14:textId="3541D304" w:rsidR="00504F16" w:rsidRDefault="00E0786E" w:rsidP="00AB550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am goal</w:t>
            </w:r>
          </w:p>
          <w:p w14:paraId="41ED9846" w14:textId="49D17235" w:rsidR="00504F16" w:rsidRPr="00E30900" w:rsidRDefault="00504F16" w:rsidP="00AB5504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17C1063C" w14:textId="6318DB13" w:rsidR="00920202" w:rsidRDefault="009E6569" w:rsidP="00FF6C51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  <w:p w14:paraId="52F781EE" w14:textId="49ED1630" w:rsidR="009E6569" w:rsidRPr="00E30900" w:rsidRDefault="009E6569" w:rsidP="00FF6C51">
            <w:pPr>
              <w:rPr>
                <w:sz w:val="22"/>
                <w:szCs w:val="22"/>
              </w:rPr>
            </w:pPr>
          </w:p>
        </w:tc>
      </w:tr>
      <w:tr w:rsidR="000C1784" w14:paraId="76D4286D" w14:textId="77777777" w:rsidTr="2E9D74DC">
        <w:tc>
          <w:tcPr>
            <w:tcW w:w="1129" w:type="dxa"/>
          </w:tcPr>
          <w:p w14:paraId="4F7F5A83" w14:textId="6A428214" w:rsidR="000C1784" w:rsidRDefault="00617B16" w:rsidP="00AB5504">
            <w:r w:rsidRPr="00617B16">
              <w:rPr>
                <w:sz w:val="22"/>
                <w:szCs w:val="22"/>
              </w:rPr>
              <w:lastRenderedPageBreak/>
              <w:t>3</w:t>
            </w:r>
          </w:p>
        </w:tc>
        <w:tc>
          <w:tcPr>
            <w:tcW w:w="3119" w:type="dxa"/>
          </w:tcPr>
          <w:p w14:paraId="63C02BEE" w14:textId="4E181834" w:rsidR="000C1784" w:rsidRPr="00617B16" w:rsidRDefault="00F40339" w:rsidP="00F4033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dividual goals</w:t>
            </w:r>
            <w:r w:rsidR="001D27C2">
              <w:rPr>
                <w:sz w:val="22"/>
                <w:szCs w:val="22"/>
              </w:rPr>
              <w:t xml:space="preserve">  (Add one goal for each role)</w:t>
            </w:r>
          </w:p>
        </w:tc>
        <w:tc>
          <w:tcPr>
            <w:tcW w:w="4768" w:type="dxa"/>
          </w:tcPr>
          <w:p w14:paraId="7D1191B9" w14:textId="7891F824" w:rsidR="004E5BD0" w:rsidRPr="004E5BD0" w:rsidRDefault="0040737B" w:rsidP="004E5BD0">
            <w:pPr>
              <w:rPr>
                <w:sz w:val="22"/>
                <w:szCs w:val="22"/>
              </w:rPr>
            </w:pPr>
            <w:r w:rsidRPr="00032F71">
              <w:rPr>
                <w:b/>
                <w:bCs/>
                <w:sz w:val="22"/>
                <w:szCs w:val="22"/>
              </w:rPr>
              <w:t>Data Analyst</w:t>
            </w:r>
            <w:r w:rsidR="004E5BD0" w:rsidRPr="004E5BD0">
              <w:rPr>
                <w:sz w:val="22"/>
                <w:szCs w:val="22"/>
              </w:rPr>
              <w:t>:</w:t>
            </w:r>
          </w:p>
          <w:p w14:paraId="0A29C1FD" w14:textId="27791125" w:rsidR="00BD3163" w:rsidRDefault="00BD3163" w:rsidP="004E5BD0">
            <w:pPr>
              <w:rPr>
                <w:sz w:val="22"/>
                <w:szCs w:val="22"/>
              </w:rPr>
            </w:pPr>
          </w:p>
          <w:p w14:paraId="3990AF24" w14:textId="0215FAC6" w:rsidR="009E6569" w:rsidRDefault="009E6569" w:rsidP="004E5BD0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  <w:p w14:paraId="4A18BC9D" w14:textId="77777777" w:rsidR="009E6569" w:rsidRDefault="009E6569" w:rsidP="004E5BD0">
            <w:pPr>
              <w:rPr>
                <w:sz w:val="22"/>
                <w:szCs w:val="22"/>
              </w:rPr>
            </w:pPr>
          </w:p>
          <w:p w14:paraId="108F6E0D" w14:textId="77777777" w:rsidR="009E6569" w:rsidRDefault="009E6569" w:rsidP="004E5BD0">
            <w:pPr>
              <w:rPr>
                <w:sz w:val="22"/>
                <w:szCs w:val="22"/>
              </w:rPr>
            </w:pPr>
          </w:p>
          <w:p w14:paraId="15734475" w14:textId="77777777" w:rsidR="009E6569" w:rsidRDefault="009E6569" w:rsidP="004E5BD0">
            <w:pPr>
              <w:rPr>
                <w:sz w:val="22"/>
                <w:szCs w:val="22"/>
              </w:rPr>
            </w:pPr>
          </w:p>
          <w:p w14:paraId="2A52C098" w14:textId="77777777" w:rsidR="00291694" w:rsidRPr="004E5BD0" w:rsidRDefault="00291694" w:rsidP="004E5BD0">
            <w:pPr>
              <w:rPr>
                <w:sz w:val="22"/>
                <w:szCs w:val="22"/>
              </w:rPr>
            </w:pPr>
          </w:p>
          <w:p w14:paraId="71EDF031" w14:textId="77777777" w:rsidR="004E5BD0" w:rsidRPr="004E5BD0" w:rsidRDefault="004E5BD0" w:rsidP="004E5BD0">
            <w:pPr>
              <w:rPr>
                <w:sz w:val="22"/>
                <w:szCs w:val="22"/>
              </w:rPr>
            </w:pPr>
            <w:r w:rsidRPr="00032F71">
              <w:rPr>
                <w:b/>
                <w:bCs/>
                <w:sz w:val="22"/>
                <w:szCs w:val="22"/>
              </w:rPr>
              <w:t>Technical Writer</w:t>
            </w:r>
            <w:r w:rsidRPr="004E5BD0">
              <w:rPr>
                <w:sz w:val="22"/>
                <w:szCs w:val="22"/>
              </w:rPr>
              <w:t>:</w:t>
            </w:r>
          </w:p>
          <w:p w14:paraId="6EE537B4" w14:textId="77777777" w:rsidR="009442D9" w:rsidRDefault="009442D9" w:rsidP="00617B16">
            <w:pPr>
              <w:rPr>
                <w:sz w:val="22"/>
                <w:szCs w:val="22"/>
              </w:rPr>
            </w:pPr>
          </w:p>
          <w:p w14:paraId="3778137D" w14:textId="211198DA" w:rsidR="009E6569" w:rsidRDefault="009E6569" w:rsidP="00617B16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  <w:p w14:paraId="038BB0FD" w14:textId="77777777" w:rsidR="009E6569" w:rsidRDefault="009E6569" w:rsidP="00617B16">
            <w:pPr>
              <w:rPr>
                <w:sz w:val="22"/>
                <w:szCs w:val="22"/>
              </w:rPr>
            </w:pPr>
          </w:p>
          <w:p w14:paraId="5E622938" w14:textId="20422F3C" w:rsidR="009E6569" w:rsidRPr="001A5AEC" w:rsidRDefault="009E6569" w:rsidP="00617B16">
            <w:pPr>
              <w:rPr>
                <w:sz w:val="22"/>
                <w:szCs w:val="22"/>
              </w:rPr>
            </w:pPr>
          </w:p>
        </w:tc>
      </w:tr>
    </w:tbl>
    <w:p w14:paraId="70F2B2AF" w14:textId="77777777" w:rsidR="000C1784" w:rsidRDefault="000C1784" w:rsidP="00AB5504"/>
    <w:p w14:paraId="6B2737C1" w14:textId="24844C6D" w:rsidR="007D5815" w:rsidRPr="00AB5504" w:rsidRDefault="007D5815" w:rsidP="007D5815">
      <w:pPr>
        <w:pStyle w:val="Heading3"/>
      </w:pPr>
      <w:r w:rsidRPr="00AB5504">
        <w:t xml:space="preserve">Task </w:t>
      </w:r>
      <w:r>
        <w:t>2</w:t>
      </w:r>
      <w:r w:rsidRPr="00AB5504">
        <w:t xml:space="preserve">: </w:t>
      </w:r>
      <w:r w:rsidR="00C10815" w:rsidRPr="00C10815">
        <w:t>Assigning responsibilities</w:t>
      </w:r>
    </w:p>
    <w:p w14:paraId="5A92CA9E" w14:textId="5CE4BADC" w:rsidR="007D5815" w:rsidRPr="005358DF" w:rsidRDefault="00540755" w:rsidP="00D45D71">
      <w:pPr>
        <w:rPr>
          <w:sz w:val="22"/>
          <w:szCs w:val="22"/>
        </w:rPr>
      </w:pPr>
      <w:r w:rsidRPr="00540755">
        <w:rPr>
          <w:sz w:val="22"/>
          <w:szCs w:val="22"/>
        </w:rPr>
        <w:t xml:space="preserve">My next step is to make sure that each task in this initiative has a clear owner. </w:t>
      </w:r>
      <w:r w:rsidR="00240738">
        <w:rPr>
          <w:sz w:val="22"/>
          <w:szCs w:val="22"/>
        </w:rPr>
        <w:t>I will u</w:t>
      </w:r>
      <w:r w:rsidR="00D45D71" w:rsidRPr="00D45D71">
        <w:rPr>
          <w:sz w:val="22"/>
          <w:szCs w:val="22"/>
        </w:rPr>
        <w:t>se</w:t>
      </w:r>
      <w:r w:rsidR="00272C59">
        <w:rPr>
          <w:sz w:val="22"/>
          <w:szCs w:val="22"/>
        </w:rPr>
        <w:t xml:space="preserve"> the</w:t>
      </w:r>
      <w:r w:rsidR="00D45D71" w:rsidRPr="00D45D71">
        <w:rPr>
          <w:sz w:val="22"/>
          <w:szCs w:val="22"/>
        </w:rPr>
        <w:t xml:space="preserve"> RACI matrix to assign responsibilities</w:t>
      </w:r>
      <w:r w:rsidR="006A366C">
        <w:rPr>
          <w:sz w:val="22"/>
          <w:szCs w:val="22"/>
        </w:rPr>
        <w:t xml:space="preserve"> to </w:t>
      </w:r>
      <w:r w:rsidR="00417ED4">
        <w:rPr>
          <w:sz w:val="22"/>
          <w:szCs w:val="22"/>
        </w:rPr>
        <w:t xml:space="preserve">the Data Analyst and </w:t>
      </w:r>
      <w:r w:rsidR="006A366C">
        <w:rPr>
          <w:sz w:val="22"/>
          <w:szCs w:val="22"/>
        </w:rPr>
        <w:t xml:space="preserve">the </w:t>
      </w:r>
      <w:r w:rsidR="00417ED4">
        <w:rPr>
          <w:sz w:val="22"/>
          <w:szCs w:val="22"/>
        </w:rPr>
        <w:t>Technical Wri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1"/>
        <w:gridCol w:w="2599"/>
        <w:gridCol w:w="1495"/>
        <w:gridCol w:w="1530"/>
        <w:gridCol w:w="1209"/>
        <w:gridCol w:w="1112"/>
      </w:tblGrid>
      <w:tr w:rsidR="00A22CCD" w14:paraId="0D0E33D7" w14:textId="1F484F8F" w:rsidTr="00E16F56">
        <w:tc>
          <w:tcPr>
            <w:tcW w:w="1053" w:type="dxa"/>
          </w:tcPr>
          <w:p w14:paraId="6D528880" w14:textId="1C45E006" w:rsidR="00065228" w:rsidRPr="00966964" w:rsidRDefault="00065228" w:rsidP="009E29C1">
            <w:pPr>
              <w:rPr>
                <w:rStyle w:val="Strong"/>
              </w:rPr>
            </w:pPr>
            <w:r w:rsidRPr="00966964">
              <w:rPr>
                <w:rStyle w:val="Strong"/>
              </w:rPr>
              <w:t xml:space="preserve">Serial </w:t>
            </w:r>
            <w:r w:rsidR="004F4BBB">
              <w:rPr>
                <w:rStyle w:val="Strong"/>
              </w:rPr>
              <w:t>number</w:t>
            </w:r>
          </w:p>
        </w:tc>
        <w:tc>
          <w:tcPr>
            <w:tcW w:w="2617" w:type="dxa"/>
          </w:tcPr>
          <w:p w14:paraId="124B7DD4" w14:textId="428ED794" w:rsidR="00065228" w:rsidRPr="00966964" w:rsidRDefault="00065228" w:rsidP="009E29C1">
            <w:pPr>
              <w:rPr>
                <w:rStyle w:val="Strong"/>
              </w:rPr>
            </w:pPr>
            <w:r>
              <w:rPr>
                <w:rStyle w:val="Strong"/>
              </w:rPr>
              <w:t>Tasks</w:t>
            </w:r>
          </w:p>
        </w:tc>
        <w:tc>
          <w:tcPr>
            <w:tcW w:w="1495" w:type="dxa"/>
          </w:tcPr>
          <w:p w14:paraId="726E505F" w14:textId="0A7B4B30" w:rsidR="00065228" w:rsidRPr="00065228" w:rsidRDefault="0017714E" w:rsidP="009E29C1">
            <w:pPr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17714E">
              <w:rPr>
                <w:rStyle w:val="Strong"/>
                <w:sz w:val="22"/>
                <w:szCs w:val="22"/>
              </w:rPr>
              <w:t>R</w:t>
            </w:r>
            <w:r w:rsidRPr="0017714E">
              <w:rPr>
                <w:rStyle w:val="Strong"/>
                <w:b w:val="0"/>
                <w:bCs w:val="0"/>
              </w:rPr>
              <w:t>esponsible</w:t>
            </w:r>
          </w:p>
        </w:tc>
        <w:tc>
          <w:tcPr>
            <w:tcW w:w="1530" w:type="dxa"/>
          </w:tcPr>
          <w:p w14:paraId="3DBA36D3" w14:textId="4951233C" w:rsidR="00065228" w:rsidRPr="00065228" w:rsidRDefault="00296400" w:rsidP="009E29C1">
            <w:pPr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A22CCD">
              <w:rPr>
                <w:rStyle w:val="Strong"/>
                <w:sz w:val="22"/>
                <w:szCs w:val="22"/>
              </w:rPr>
              <w:t>A</w:t>
            </w:r>
            <w:r w:rsidRPr="00A22CCD">
              <w:rPr>
                <w:rStyle w:val="Strong"/>
                <w:b w:val="0"/>
                <w:bCs w:val="0"/>
              </w:rPr>
              <w:t>c</w:t>
            </w:r>
            <w:r w:rsidR="004C700A">
              <w:rPr>
                <w:rStyle w:val="Strong"/>
                <w:b w:val="0"/>
                <w:bCs w:val="0"/>
              </w:rPr>
              <w:t>c</w:t>
            </w:r>
            <w:r w:rsidRPr="00A22CCD">
              <w:rPr>
                <w:rStyle w:val="Strong"/>
                <w:b w:val="0"/>
                <w:bCs w:val="0"/>
              </w:rPr>
              <w:t>ountable</w:t>
            </w:r>
          </w:p>
        </w:tc>
        <w:tc>
          <w:tcPr>
            <w:tcW w:w="1209" w:type="dxa"/>
          </w:tcPr>
          <w:p w14:paraId="103BDAC8" w14:textId="2C9335BD" w:rsidR="00065228" w:rsidRPr="00065228" w:rsidRDefault="00A22CCD" w:rsidP="009E29C1">
            <w:pPr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A22CCD">
              <w:rPr>
                <w:rStyle w:val="Strong"/>
                <w:sz w:val="22"/>
                <w:szCs w:val="22"/>
              </w:rPr>
              <w:t>C</w:t>
            </w:r>
            <w:r>
              <w:rPr>
                <w:rStyle w:val="Strong"/>
                <w:b w:val="0"/>
                <w:bCs w:val="0"/>
                <w:sz w:val="22"/>
                <w:szCs w:val="22"/>
              </w:rPr>
              <w:t>onsulted</w:t>
            </w:r>
          </w:p>
        </w:tc>
        <w:tc>
          <w:tcPr>
            <w:tcW w:w="1112" w:type="dxa"/>
          </w:tcPr>
          <w:p w14:paraId="3420EA74" w14:textId="6DE0405C" w:rsidR="00065228" w:rsidRPr="00065228" w:rsidRDefault="00A22CCD" w:rsidP="009E29C1">
            <w:pPr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A22CCD">
              <w:rPr>
                <w:rStyle w:val="Strong"/>
                <w:sz w:val="22"/>
                <w:szCs w:val="22"/>
              </w:rPr>
              <w:t>I</w:t>
            </w:r>
            <w:r>
              <w:rPr>
                <w:rStyle w:val="Strong"/>
                <w:b w:val="0"/>
                <w:bCs w:val="0"/>
                <w:sz w:val="22"/>
                <w:szCs w:val="22"/>
              </w:rPr>
              <w:t>nformed</w:t>
            </w:r>
          </w:p>
        </w:tc>
      </w:tr>
      <w:tr w:rsidR="00A22CCD" w:rsidRPr="004A04E8" w14:paraId="536570BD" w14:textId="7C41A56A" w:rsidTr="00E16F56">
        <w:tc>
          <w:tcPr>
            <w:tcW w:w="1053" w:type="dxa"/>
          </w:tcPr>
          <w:p w14:paraId="74E78529" w14:textId="29FB652A" w:rsidR="00065228" w:rsidRPr="004A04E8" w:rsidRDefault="00065228" w:rsidP="009E29C1">
            <w:pPr>
              <w:rPr>
                <w:sz w:val="22"/>
                <w:szCs w:val="22"/>
              </w:rPr>
            </w:pPr>
            <w:r w:rsidRPr="004A04E8">
              <w:rPr>
                <w:sz w:val="22"/>
                <w:szCs w:val="22"/>
              </w:rPr>
              <w:t>1</w:t>
            </w:r>
            <w:r w:rsidR="00A676E4">
              <w:rPr>
                <w:sz w:val="22"/>
                <w:szCs w:val="22"/>
              </w:rPr>
              <w:t xml:space="preserve"> (sample)</w:t>
            </w:r>
          </w:p>
        </w:tc>
        <w:tc>
          <w:tcPr>
            <w:tcW w:w="2617" w:type="dxa"/>
          </w:tcPr>
          <w:p w14:paraId="70EC6FBA" w14:textId="46527D2C" w:rsidR="00065228" w:rsidRPr="004A04E8" w:rsidRDefault="004F17D9" w:rsidP="000C54FE">
            <w:pPr>
              <w:rPr>
                <w:sz w:val="22"/>
                <w:szCs w:val="22"/>
              </w:rPr>
            </w:pPr>
            <w:r w:rsidRPr="004F17D9">
              <w:rPr>
                <w:sz w:val="22"/>
                <w:szCs w:val="22"/>
              </w:rPr>
              <w:t>Map current customer onboarding journey</w:t>
            </w:r>
          </w:p>
        </w:tc>
        <w:tc>
          <w:tcPr>
            <w:tcW w:w="1495" w:type="dxa"/>
          </w:tcPr>
          <w:p w14:paraId="33976E0B" w14:textId="70B649FC" w:rsidR="00065228" w:rsidRPr="004A04E8" w:rsidRDefault="0098108C" w:rsidP="009E29C1">
            <w:pPr>
              <w:rPr>
                <w:sz w:val="22"/>
                <w:szCs w:val="22"/>
              </w:rPr>
            </w:pPr>
            <w:r w:rsidRPr="0098108C">
              <w:rPr>
                <w:sz w:val="22"/>
                <w:szCs w:val="22"/>
              </w:rPr>
              <w:t>Data Analyst</w:t>
            </w:r>
          </w:p>
        </w:tc>
        <w:tc>
          <w:tcPr>
            <w:tcW w:w="1530" w:type="dxa"/>
          </w:tcPr>
          <w:p w14:paraId="71F95CDF" w14:textId="7ED179FE" w:rsidR="00065228" w:rsidRPr="004A04E8" w:rsidRDefault="003B1A77" w:rsidP="009E29C1">
            <w:pPr>
              <w:rPr>
                <w:sz w:val="22"/>
                <w:szCs w:val="22"/>
              </w:rPr>
            </w:pPr>
            <w:r w:rsidRPr="003B1A77">
              <w:rPr>
                <w:sz w:val="22"/>
                <w:szCs w:val="22"/>
              </w:rPr>
              <w:t>Me (Manager)</w:t>
            </w:r>
          </w:p>
        </w:tc>
        <w:tc>
          <w:tcPr>
            <w:tcW w:w="1209" w:type="dxa"/>
          </w:tcPr>
          <w:p w14:paraId="57EBE3DE" w14:textId="51F5CB1D" w:rsidR="00065228" w:rsidRPr="004A04E8" w:rsidRDefault="000B34C4" w:rsidP="009E29C1">
            <w:pPr>
              <w:rPr>
                <w:sz w:val="22"/>
                <w:szCs w:val="22"/>
              </w:rPr>
            </w:pPr>
            <w:r w:rsidRPr="000B34C4">
              <w:rPr>
                <w:sz w:val="22"/>
                <w:szCs w:val="22"/>
              </w:rPr>
              <w:t>Technical Writer</w:t>
            </w:r>
          </w:p>
        </w:tc>
        <w:tc>
          <w:tcPr>
            <w:tcW w:w="1112" w:type="dxa"/>
          </w:tcPr>
          <w:p w14:paraId="7D73CD0A" w14:textId="296B02A8" w:rsidR="00065228" w:rsidRPr="004A04E8" w:rsidRDefault="00F40BC6" w:rsidP="009E29C1">
            <w:pPr>
              <w:rPr>
                <w:sz w:val="22"/>
                <w:szCs w:val="22"/>
              </w:rPr>
            </w:pPr>
            <w:r w:rsidRPr="00F40BC6">
              <w:rPr>
                <w:sz w:val="22"/>
                <w:szCs w:val="22"/>
              </w:rPr>
              <w:t>All Team Members</w:t>
            </w:r>
          </w:p>
        </w:tc>
      </w:tr>
      <w:tr w:rsidR="00A22CCD" w:rsidRPr="004A04E8" w14:paraId="6BD6A518" w14:textId="04E05FC4" w:rsidTr="00E16F56">
        <w:tc>
          <w:tcPr>
            <w:tcW w:w="1053" w:type="dxa"/>
          </w:tcPr>
          <w:p w14:paraId="75A2ED35" w14:textId="337295CF" w:rsidR="00065228" w:rsidRPr="004A04E8" w:rsidRDefault="00065228" w:rsidP="009E29C1">
            <w:pPr>
              <w:rPr>
                <w:sz w:val="22"/>
                <w:szCs w:val="22"/>
              </w:rPr>
            </w:pPr>
            <w:r w:rsidRPr="004A04E8">
              <w:rPr>
                <w:sz w:val="22"/>
                <w:szCs w:val="22"/>
              </w:rPr>
              <w:t>2</w:t>
            </w:r>
          </w:p>
        </w:tc>
        <w:tc>
          <w:tcPr>
            <w:tcW w:w="2617" w:type="dxa"/>
          </w:tcPr>
          <w:p w14:paraId="13768099" w14:textId="471BF2EF" w:rsidR="00065228" w:rsidRDefault="00A676E4" w:rsidP="009E29C1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 xml:space="preserve">&lt;Enter </w:t>
            </w:r>
            <w:r w:rsidR="006F478F">
              <w:rPr>
                <w:i/>
                <w:iCs/>
                <w:sz w:val="20"/>
                <w:szCs w:val="20"/>
              </w:rPr>
              <w:t>a task that the Data Analyst has to perform</w:t>
            </w:r>
            <w:r w:rsidR="00D05043">
              <w:rPr>
                <w:i/>
                <w:iCs/>
                <w:sz w:val="20"/>
                <w:szCs w:val="20"/>
              </w:rPr>
              <w:t xml:space="preserve"> and fill up the RACI matrix</w:t>
            </w:r>
            <w:r w:rsidRPr="009E6569">
              <w:rPr>
                <w:i/>
                <w:iCs/>
                <w:sz w:val="20"/>
                <w:szCs w:val="20"/>
              </w:rPr>
              <w:t>&gt;</w:t>
            </w:r>
          </w:p>
          <w:p w14:paraId="05FB07EB" w14:textId="77777777" w:rsidR="00A676E4" w:rsidRDefault="00A676E4" w:rsidP="009E29C1">
            <w:pPr>
              <w:rPr>
                <w:sz w:val="22"/>
                <w:szCs w:val="22"/>
              </w:rPr>
            </w:pPr>
          </w:p>
          <w:p w14:paraId="0672EF56" w14:textId="401C4301" w:rsidR="00A676E4" w:rsidRPr="004A04E8" w:rsidRDefault="00A676E4" w:rsidP="009E29C1">
            <w:pPr>
              <w:rPr>
                <w:sz w:val="22"/>
                <w:szCs w:val="22"/>
              </w:rPr>
            </w:pPr>
          </w:p>
        </w:tc>
        <w:tc>
          <w:tcPr>
            <w:tcW w:w="1495" w:type="dxa"/>
          </w:tcPr>
          <w:p w14:paraId="4B8942DB" w14:textId="25C98C68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</w:tcPr>
          <w:p w14:paraId="0AF60554" w14:textId="4E336C2B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  <w:tc>
          <w:tcPr>
            <w:tcW w:w="1209" w:type="dxa"/>
          </w:tcPr>
          <w:p w14:paraId="74163EDB" w14:textId="21BC41C2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  <w:tc>
          <w:tcPr>
            <w:tcW w:w="1112" w:type="dxa"/>
          </w:tcPr>
          <w:p w14:paraId="2EC68ABE" w14:textId="633FCD85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</w:tr>
      <w:tr w:rsidR="00A22CCD" w:rsidRPr="004A04E8" w14:paraId="4AC2C2D7" w14:textId="09E25A66" w:rsidTr="00E16F56">
        <w:tc>
          <w:tcPr>
            <w:tcW w:w="1053" w:type="dxa"/>
          </w:tcPr>
          <w:p w14:paraId="24888C3F" w14:textId="77777777" w:rsidR="00065228" w:rsidRPr="004A04E8" w:rsidRDefault="00065228" w:rsidP="009E29C1">
            <w:pPr>
              <w:rPr>
                <w:sz w:val="22"/>
                <w:szCs w:val="22"/>
              </w:rPr>
            </w:pPr>
            <w:r w:rsidRPr="004A04E8">
              <w:rPr>
                <w:sz w:val="22"/>
                <w:szCs w:val="22"/>
              </w:rPr>
              <w:t>3</w:t>
            </w:r>
          </w:p>
        </w:tc>
        <w:tc>
          <w:tcPr>
            <w:tcW w:w="2617" w:type="dxa"/>
          </w:tcPr>
          <w:p w14:paraId="433F18D8" w14:textId="0EA4C82A" w:rsidR="00A676E4" w:rsidRDefault="00A676E4" w:rsidP="00A676E4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 xml:space="preserve">&lt;Enter </w:t>
            </w:r>
            <w:r w:rsidR="006F478F">
              <w:rPr>
                <w:i/>
                <w:iCs/>
                <w:sz w:val="20"/>
                <w:szCs w:val="20"/>
              </w:rPr>
              <w:t>a task that the Technical Writer has to perform</w:t>
            </w:r>
            <w:r w:rsidR="00D05043">
              <w:rPr>
                <w:i/>
                <w:iCs/>
                <w:sz w:val="20"/>
                <w:szCs w:val="20"/>
              </w:rPr>
              <w:t xml:space="preserve"> and fill up the RACI matrix</w:t>
            </w:r>
            <w:r w:rsidRPr="009E6569">
              <w:rPr>
                <w:i/>
                <w:iCs/>
                <w:sz w:val="20"/>
                <w:szCs w:val="20"/>
              </w:rPr>
              <w:t>&gt;</w:t>
            </w:r>
          </w:p>
          <w:p w14:paraId="69BAEDBB" w14:textId="77777777" w:rsidR="00A676E4" w:rsidRDefault="00A676E4" w:rsidP="000C54FE">
            <w:pPr>
              <w:rPr>
                <w:sz w:val="22"/>
                <w:szCs w:val="22"/>
              </w:rPr>
            </w:pPr>
          </w:p>
          <w:p w14:paraId="30901F67" w14:textId="77777777" w:rsidR="00A676E4" w:rsidRDefault="00A676E4" w:rsidP="000C54FE">
            <w:pPr>
              <w:rPr>
                <w:sz w:val="22"/>
                <w:szCs w:val="22"/>
              </w:rPr>
            </w:pPr>
          </w:p>
          <w:p w14:paraId="2579108D" w14:textId="3E38ACF7" w:rsidR="00A676E4" w:rsidRPr="004A04E8" w:rsidRDefault="00A676E4" w:rsidP="000C54FE">
            <w:pPr>
              <w:rPr>
                <w:sz w:val="22"/>
                <w:szCs w:val="22"/>
              </w:rPr>
            </w:pPr>
          </w:p>
        </w:tc>
        <w:tc>
          <w:tcPr>
            <w:tcW w:w="1495" w:type="dxa"/>
          </w:tcPr>
          <w:p w14:paraId="5D240AE4" w14:textId="0AFA4513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  <w:tc>
          <w:tcPr>
            <w:tcW w:w="1530" w:type="dxa"/>
          </w:tcPr>
          <w:p w14:paraId="1DD692FD" w14:textId="7E93E662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  <w:tc>
          <w:tcPr>
            <w:tcW w:w="1209" w:type="dxa"/>
          </w:tcPr>
          <w:p w14:paraId="1E901D8E" w14:textId="0CDFBE4A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  <w:tc>
          <w:tcPr>
            <w:tcW w:w="1112" w:type="dxa"/>
          </w:tcPr>
          <w:p w14:paraId="4BB2AFE1" w14:textId="1743534F" w:rsidR="00065228" w:rsidRPr="004A04E8" w:rsidRDefault="00065228" w:rsidP="009E29C1">
            <w:pPr>
              <w:rPr>
                <w:sz w:val="22"/>
                <w:szCs w:val="22"/>
              </w:rPr>
            </w:pPr>
          </w:p>
        </w:tc>
      </w:tr>
    </w:tbl>
    <w:p w14:paraId="2CB98F2B" w14:textId="77777777" w:rsidR="007D5815" w:rsidRDefault="007D5815" w:rsidP="007D5815"/>
    <w:p w14:paraId="41EBBBAC" w14:textId="080E48A8" w:rsidR="00AE05B0" w:rsidRPr="00AB5504" w:rsidRDefault="00AE05B0" w:rsidP="00AE05B0">
      <w:pPr>
        <w:pStyle w:val="Heading3"/>
      </w:pPr>
      <w:r w:rsidRPr="00AB5504">
        <w:t xml:space="preserve">Task </w:t>
      </w:r>
      <w:r w:rsidR="00C73EB8">
        <w:t>3</w:t>
      </w:r>
      <w:r w:rsidRPr="00AB5504">
        <w:t xml:space="preserve">: </w:t>
      </w:r>
      <w:r w:rsidR="00B62C3F" w:rsidRPr="00B62C3F">
        <w:t>Tracking progress</w:t>
      </w:r>
    </w:p>
    <w:p w14:paraId="0B8B9924" w14:textId="65FB1B68" w:rsidR="00AE05B0" w:rsidRDefault="00083C8A" w:rsidP="00AE05B0">
      <w:pPr>
        <w:rPr>
          <w:sz w:val="22"/>
          <w:szCs w:val="22"/>
        </w:rPr>
      </w:pPr>
      <w:r w:rsidRPr="00083C8A">
        <w:rPr>
          <w:sz w:val="22"/>
          <w:szCs w:val="22"/>
        </w:rPr>
        <w:t xml:space="preserve">Now that </w:t>
      </w:r>
      <w:r w:rsidR="00995CC7">
        <w:rPr>
          <w:sz w:val="22"/>
          <w:szCs w:val="22"/>
        </w:rPr>
        <w:t>I</w:t>
      </w:r>
      <w:r w:rsidR="008A04FA">
        <w:rPr>
          <w:sz w:val="22"/>
          <w:szCs w:val="22"/>
        </w:rPr>
        <w:t>’</w:t>
      </w:r>
      <w:r w:rsidRPr="00083C8A">
        <w:rPr>
          <w:sz w:val="22"/>
          <w:szCs w:val="22"/>
        </w:rPr>
        <w:t xml:space="preserve">ve set clear goals (Task 1) and assigned responsibilities (Task 2), </w:t>
      </w:r>
      <w:r w:rsidR="006D1D83">
        <w:rPr>
          <w:sz w:val="22"/>
          <w:szCs w:val="22"/>
        </w:rPr>
        <w:t>my</w:t>
      </w:r>
      <w:r w:rsidRPr="00083C8A">
        <w:rPr>
          <w:sz w:val="22"/>
          <w:szCs w:val="22"/>
        </w:rPr>
        <w:t xml:space="preserve"> next step is making sure </w:t>
      </w:r>
      <w:r w:rsidR="00995CC7">
        <w:rPr>
          <w:sz w:val="22"/>
          <w:szCs w:val="22"/>
        </w:rPr>
        <w:t>the team</w:t>
      </w:r>
      <w:r w:rsidRPr="00083C8A">
        <w:rPr>
          <w:sz w:val="22"/>
          <w:szCs w:val="22"/>
        </w:rPr>
        <w:t xml:space="preserve"> stay</w:t>
      </w:r>
      <w:r w:rsidR="00995CC7">
        <w:rPr>
          <w:sz w:val="22"/>
          <w:szCs w:val="22"/>
        </w:rPr>
        <w:t>s</w:t>
      </w:r>
      <w:r w:rsidRPr="00083C8A">
        <w:rPr>
          <w:sz w:val="22"/>
          <w:szCs w:val="22"/>
        </w:rPr>
        <w:t xml:space="preserve"> on track</w:t>
      </w:r>
      <w:r w:rsidR="00A6640D">
        <w:rPr>
          <w:sz w:val="22"/>
          <w:szCs w:val="22"/>
        </w:rPr>
        <w:t>.</w:t>
      </w:r>
    </w:p>
    <w:p w14:paraId="7A3BF1B9" w14:textId="4F19B2CC" w:rsidR="0047795E" w:rsidRPr="008659DB" w:rsidRDefault="004203AE" w:rsidP="0047795E">
      <w:pPr>
        <w:pStyle w:val="Heading4"/>
        <w:rPr>
          <w:i w:val="0"/>
        </w:rPr>
      </w:pPr>
      <w:r w:rsidRPr="5CA9754E">
        <w:rPr>
          <w:i w:val="0"/>
        </w:rPr>
        <w:t xml:space="preserve">Activity 1: </w:t>
      </w:r>
      <w:r w:rsidR="0047795E" w:rsidRPr="5CA9754E">
        <w:rPr>
          <w:i w:val="0"/>
        </w:rPr>
        <w:t>Key metric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071"/>
        <w:gridCol w:w="4169"/>
        <w:gridCol w:w="3827"/>
      </w:tblGrid>
      <w:tr w:rsidR="0047795E" w14:paraId="2BC74885" w14:textId="77777777" w:rsidTr="0047795E">
        <w:tc>
          <w:tcPr>
            <w:tcW w:w="1071" w:type="dxa"/>
          </w:tcPr>
          <w:p w14:paraId="6BF7AAE2" w14:textId="77777777" w:rsidR="0047795E" w:rsidRPr="00966964" w:rsidRDefault="0047795E" w:rsidP="00742012">
            <w:pPr>
              <w:rPr>
                <w:rStyle w:val="Strong"/>
              </w:rPr>
            </w:pPr>
            <w:r w:rsidRPr="00966964">
              <w:rPr>
                <w:rStyle w:val="Strong"/>
              </w:rPr>
              <w:t xml:space="preserve">Serial </w:t>
            </w:r>
            <w:r>
              <w:rPr>
                <w:rStyle w:val="Strong"/>
              </w:rPr>
              <w:t>number</w:t>
            </w:r>
          </w:p>
        </w:tc>
        <w:tc>
          <w:tcPr>
            <w:tcW w:w="4169" w:type="dxa"/>
          </w:tcPr>
          <w:p w14:paraId="60077053" w14:textId="77777777" w:rsidR="0047795E" w:rsidRPr="00267DB3" w:rsidRDefault="0047795E" w:rsidP="00742012">
            <w:pPr>
              <w:rPr>
                <w:rStyle w:val="Strong"/>
              </w:rPr>
            </w:pPr>
            <w:r>
              <w:rPr>
                <w:rStyle w:val="Strong"/>
              </w:rPr>
              <w:t>Metric</w:t>
            </w:r>
          </w:p>
        </w:tc>
        <w:tc>
          <w:tcPr>
            <w:tcW w:w="3827" w:type="dxa"/>
          </w:tcPr>
          <w:p w14:paraId="186D14E5" w14:textId="77777777" w:rsidR="0047795E" w:rsidRDefault="0047795E" w:rsidP="00742012">
            <w:pPr>
              <w:rPr>
                <w:rStyle w:val="Strong"/>
              </w:rPr>
            </w:pPr>
            <w:r>
              <w:rPr>
                <w:rStyle w:val="Strong"/>
              </w:rPr>
              <w:t>Target</w:t>
            </w:r>
          </w:p>
        </w:tc>
      </w:tr>
      <w:tr w:rsidR="0047795E" w14:paraId="4E5A3878" w14:textId="77777777" w:rsidTr="0047795E">
        <w:tc>
          <w:tcPr>
            <w:tcW w:w="1071" w:type="dxa"/>
          </w:tcPr>
          <w:p w14:paraId="1735DA0E" w14:textId="11B4D25F" w:rsidR="0047795E" w:rsidRPr="004A04E8" w:rsidRDefault="0047795E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D8516D">
              <w:rPr>
                <w:sz w:val="22"/>
                <w:szCs w:val="22"/>
              </w:rPr>
              <w:t xml:space="preserve"> (sample)</w:t>
            </w:r>
          </w:p>
        </w:tc>
        <w:tc>
          <w:tcPr>
            <w:tcW w:w="4169" w:type="dxa"/>
          </w:tcPr>
          <w:p w14:paraId="7CA5497F" w14:textId="77777777" w:rsidR="0047795E" w:rsidRDefault="0047795E" w:rsidP="00742012">
            <w:pPr>
              <w:rPr>
                <w:sz w:val="22"/>
                <w:szCs w:val="22"/>
              </w:rPr>
            </w:pPr>
            <w:r w:rsidRPr="004C0AE1">
              <w:rPr>
                <w:sz w:val="22"/>
                <w:szCs w:val="22"/>
              </w:rPr>
              <w:t xml:space="preserve">30-day customer retention rate </w:t>
            </w:r>
          </w:p>
          <w:p w14:paraId="636BD451" w14:textId="0912109D" w:rsidR="0047795E" w:rsidRPr="004A04E8" w:rsidRDefault="0047795E" w:rsidP="0047795E">
            <w:pPr>
              <w:rPr>
                <w:sz w:val="22"/>
                <w:szCs w:val="22"/>
              </w:rPr>
            </w:pPr>
          </w:p>
        </w:tc>
        <w:tc>
          <w:tcPr>
            <w:tcW w:w="3827" w:type="dxa"/>
          </w:tcPr>
          <w:p w14:paraId="755B65B8" w14:textId="0584A200" w:rsidR="0047795E" w:rsidRDefault="0047795E" w:rsidP="0047795E">
            <w:pPr>
              <w:rPr>
                <w:sz w:val="22"/>
                <w:szCs w:val="22"/>
              </w:rPr>
            </w:pPr>
            <w:r w:rsidRPr="005B3532">
              <w:rPr>
                <w:sz w:val="22"/>
                <w:szCs w:val="22"/>
              </w:rPr>
              <w:t xml:space="preserve">Increase from 65% to 80% </w:t>
            </w:r>
            <w:r>
              <w:rPr>
                <w:sz w:val="22"/>
                <w:szCs w:val="22"/>
              </w:rPr>
              <w:t xml:space="preserve">by </w:t>
            </w:r>
            <w:r w:rsidR="25BC5FD9" w:rsidRPr="5CA9754E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end of Q4</w:t>
            </w:r>
          </w:p>
        </w:tc>
      </w:tr>
      <w:tr w:rsidR="0047795E" w14:paraId="2FB1BA5E" w14:textId="77777777" w:rsidTr="0047795E">
        <w:tc>
          <w:tcPr>
            <w:tcW w:w="1071" w:type="dxa"/>
          </w:tcPr>
          <w:p w14:paraId="31D759DA" w14:textId="54002F02" w:rsidR="0047795E" w:rsidRDefault="0047795E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169" w:type="dxa"/>
          </w:tcPr>
          <w:p w14:paraId="216230E1" w14:textId="6E22B31F" w:rsidR="00D8516D" w:rsidRPr="00D8516D" w:rsidRDefault="00D8516D" w:rsidP="00742012">
            <w:pPr>
              <w:rPr>
                <w:i/>
                <w:iCs/>
                <w:sz w:val="20"/>
                <w:szCs w:val="20"/>
              </w:rPr>
            </w:pPr>
            <w:r w:rsidRPr="00D8516D">
              <w:rPr>
                <w:i/>
                <w:iCs/>
                <w:sz w:val="20"/>
                <w:szCs w:val="20"/>
              </w:rPr>
              <w:t xml:space="preserve">&lt;Enter </w:t>
            </w:r>
            <w:r>
              <w:rPr>
                <w:i/>
                <w:iCs/>
                <w:sz w:val="20"/>
                <w:szCs w:val="20"/>
              </w:rPr>
              <w:t>the key metric for the Data Analyst role here</w:t>
            </w:r>
            <w:r w:rsidRPr="00D8516D">
              <w:rPr>
                <w:i/>
                <w:iCs/>
                <w:sz w:val="20"/>
                <w:szCs w:val="20"/>
              </w:rPr>
              <w:t>&gt;</w:t>
            </w:r>
          </w:p>
          <w:p w14:paraId="6DB1042D" w14:textId="77777777" w:rsidR="00D8516D" w:rsidRPr="00D8516D" w:rsidRDefault="00D8516D" w:rsidP="00742012">
            <w:pPr>
              <w:rPr>
                <w:sz w:val="22"/>
                <w:szCs w:val="22"/>
              </w:rPr>
            </w:pPr>
          </w:p>
          <w:p w14:paraId="3ED522D6" w14:textId="12893CB5" w:rsidR="00D8516D" w:rsidRPr="00D8516D" w:rsidRDefault="00D8516D" w:rsidP="00742012">
            <w:pPr>
              <w:rPr>
                <w:sz w:val="22"/>
                <w:szCs w:val="22"/>
              </w:rPr>
            </w:pPr>
          </w:p>
        </w:tc>
        <w:tc>
          <w:tcPr>
            <w:tcW w:w="3827" w:type="dxa"/>
          </w:tcPr>
          <w:p w14:paraId="6FD375D9" w14:textId="0DC20462" w:rsidR="00882D97" w:rsidRPr="00D8516D" w:rsidRDefault="00882D97" w:rsidP="00882D97">
            <w:pPr>
              <w:rPr>
                <w:i/>
                <w:iCs/>
                <w:sz w:val="20"/>
                <w:szCs w:val="20"/>
              </w:rPr>
            </w:pPr>
            <w:r w:rsidRPr="00F371A5">
              <w:rPr>
                <w:i/>
                <w:iCs/>
                <w:sz w:val="20"/>
                <w:szCs w:val="20"/>
              </w:rPr>
              <w:t>&lt;Enter the target for the key metric here&gt;</w:t>
            </w:r>
          </w:p>
          <w:p w14:paraId="11A630FB" w14:textId="14015792" w:rsidR="0047795E" w:rsidRDefault="0047795E" w:rsidP="00742012">
            <w:pPr>
              <w:rPr>
                <w:sz w:val="22"/>
                <w:szCs w:val="22"/>
              </w:rPr>
            </w:pPr>
          </w:p>
        </w:tc>
      </w:tr>
      <w:tr w:rsidR="00A95DFF" w14:paraId="4ED5A9E8" w14:textId="77777777" w:rsidTr="0047795E">
        <w:tc>
          <w:tcPr>
            <w:tcW w:w="1071" w:type="dxa"/>
          </w:tcPr>
          <w:p w14:paraId="429C4367" w14:textId="35EA95DD" w:rsidR="00A95DFF" w:rsidRDefault="00A95DFF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3</w:t>
            </w:r>
          </w:p>
        </w:tc>
        <w:tc>
          <w:tcPr>
            <w:tcW w:w="4169" w:type="dxa"/>
          </w:tcPr>
          <w:p w14:paraId="63C2EE7C" w14:textId="02EE294C" w:rsidR="00A95DFF" w:rsidRPr="00D8516D" w:rsidRDefault="00D8516D" w:rsidP="00742012">
            <w:pPr>
              <w:rPr>
                <w:i/>
                <w:iCs/>
                <w:sz w:val="20"/>
                <w:szCs w:val="20"/>
              </w:rPr>
            </w:pPr>
            <w:r w:rsidRPr="00D8516D">
              <w:rPr>
                <w:i/>
                <w:iCs/>
                <w:sz w:val="20"/>
                <w:szCs w:val="20"/>
              </w:rPr>
              <w:t xml:space="preserve">&lt;Enter </w:t>
            </w:r>
            <w:r>
              <w:rPr>
                <w:i/>
                <w:iCs/>
                <w:sz w:val="20"/>
                <w:szCs w:val="20"/>
              </w:rPr>
              <w:t>the key metric for the Technical Writer role here</w:t>
            </w:r>
            <w:r w:rsidRPr="00D8516D">
              <w:rPr>
                <w:i/>
                <w:iCs/>
                <w:sz w:val="20"/>
                <w:szCs w:val="20"/>
              </w:rPr>
              <w:t>&gt;</w:t>
            </w:r>
          </w:p>
          <w:p w14:paraId="72E9A504" w14:textId="77777777" w:rsidR="00D8516D" w:rsidRPr="00D8516D" w:rsidRDefault="00D8516D" w:rsidP="00742012">
            <w:pPr>
              <w:rPr>
                <w:i/>
                <w:iCs/>
                <w:sz w:val="20"/>
                <w:szCs w:val="20"/>
              </w:rPr>
            </w:pPr>
          </w:p>
          <w:p w14:paraId="7FD29CBB" w14:textId="77777777" w:rsidR="00D8516D" w:rsidRDefault="00D8516D" w:rsidP="00742012">
            <w:pPr>
              <w:rPr>
                <w:sz w:val="22"/>
                <w:szCs w:val="22"/>
              </w:rPr>
            </w:pPr>
          </w:p>
        </w:tc>
        <w:tc>
          <w:tcPr>
            <w:tcW w:w="3827" w:type="dxa"/>
          </w:tcPr>
          <w:p w14:paraId="4DD3BBBA" w14:textId="71E72082" w:rsidR="00A95DFF" w:rsidRPr="005B3532" w:rsidRDefault="00882D97" w:rsidP="00742012">
            <w:pPr>
              <w:rPr>
                <w:sz w:val="22"/>
                <w:szCs w:val="22"/>
              </w:rPr>
            </w:pPr>
            <w:r w:rsidRPr="00F371A5">
              <w:rPr>
                <w:i/>
                <w:iCs/>
                <w:sz w:val="20"/>
                <w:szCs w:val="20"/>
              </w:rPr>
              <w:t>&lt;Enter the target for the key metric here&gt;</w:t>
            </w:r>
          </w:p>
        </w:tc>
      </w:tr>
    </w:tbl>
    <w:p w14:paraId="34110D1D" w14:textId="77777777" w:rsidR="0047795E" w:rsidRDefault="0047795E" w:rsidP="00AE05B0">
      <w:pPr>
        <w:rPr>
          <w:sz w:val="22"/>
          <w:szCs w:val="22"/>
        </w:rPr>
      </w:pPr>
    </w:p>
    <w:p w14:paraId="1535D363" w14:textId="06E7CBB5" w:rsidR="00422146" w:rsidRPr="008659DB" w:rsidRDefault="004203AE" w:rsidP="00422146">
      <w:pPr>
        <w:pStyle w:val="Heading4"/>
        <w:rPr>
          <w:i w:val="0"/>
        </w:rPr>
      </w:pPr>
      <w:r w:rsidRPr="5CA9754E">
        <w:rPr>
          <w:i w:val="0"/>
        </w:rPr>
        <w:t xml:space="preserve">Activity 2: </w:t>
      </w:r>
      <w:r w:rsidR="00422146" w:rsidRPr="5CA9754E">
        <w:rPr>
          <w:i w:val="0"/>
        </w:rPr>
        <w:t>Visibility metric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071"/>
        <w:gridCol w:w="7996"/>
      </w:tblGrid>
      <w:tr w:rsidR="00344D83" w14:paraId="3ED3549C" w14:textId="77777777" w:rsidTr="00344D83">
        <w:tc>
          <w:tcPr>
            <w:tcW w:w="1071" w:type="dxa"/>
          </w:tcPr>
          <w:p w14:paraId="4CFB35E9" w14:textId="77777777" w:rsidR="00344D83" w:rsidRPr="00966964" w:rsidRDefault="00344D83" w:rsidP="00742012">
            <w:pPr>
              <w:rPr>
                <w:rStyle w:val="Strong"/>
              </w:rPr>
            </w:pPr>
            <w:r w:rsidRPr="00966964">
              <w:rPr>
                <w:rStyle w:val="Strong"/>
              </w:rPr>
              <w:t xml:space="preserve">Serial </w:t>
            </w:r>
            <w:r>
              <w:rPr>
                <w:rStyle w:val="Strong"/>
              </w:rPr>
              <w:t>number</w:t>
            </w:r>
          </w:p>
        </w:tc>
        <w:tc>
          <w:tcPr>
            <w:tcW w:w="7996" w:type="dxa"/>
          </w:tcPr>
          <w:p w14:paraId="5C500748" w14:textId="77777777" w:rsidR="00344D83" w:rsidRPr="00267DB3" w:rsidRDefault="00344D83" w:rsidP="00742012">
            <w:pPr>
              <w:rPr>
                <w:rStyle w:val="Strong"/>
              </w:rPr>
            </w:pPr>
            <w:r>
              <w:rPr>
                <w:rStyle w:val="Strong"/>
              </w:rPr>
              <w:t>Metric</w:t>
            </w:r>
          </w:p>
        </w:tc>
      </w:tr>
      <w:tr w:rsidR="00344D83" w14:paraId="41AA1ABB" w14:textId="77777777" w:rsidTr="00344D83">
        <w:tc>
          <w:tcPr>
            <w:tcW w:w="1071" w:type="dxa"/>
          </w:tcPr>
          <w:p w14:paraId="33D79559" w14:textId="77777777" w:rsidR="00344D83" w:rsidRDefault="00344D83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  <w:p w14:paraId="4C61BBE3" w14:textId="63C55624" w:rsidR="004D6E32" w:rsidRPr="004A04E8" w:rsidRDefault="004D6E32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sample)</w:t>
            </w:r>
          </w:p>
        </w:tc>
        <w:tc>
          <w:tcPr>
            <w:tcW w:w="7996" w:type="dxa"/>
          </w:tcPr>
          <w:p w14:paraId="17565E8F" w14:textId="033EB7F5" w:rsidR="00344D83" w:rsidRPr="004A04E8" w:rsidRDefault="00344D83" w:rsidP="00742012">
            <w:pPr>
              <w:rPr>
                <w:sz w:val="22"/>
                <w:szCs w:val="22"/>
              </w:rPr>
            </w:pPr>
            <w:r w:rsidRPr="007963EA">
              <w:rPr>
                <w:sz w:val="22"/>
                <w:szCs w:val="22"/>
              </w:rPr>
              <w:t>% of weekly reports that include top 3 customer drop-off points (Data Analyst)</w:t>
            </w:r>
          </w:p>
        </w:tc>
      </w:tr>
      <w:tr w:rsidR="00344D83" w14:paraId="3419B1E3" w14:textId="77777777" w:rsidTr="00344D83">
        <w:tc>
          <w:tcPr>
            <w:tcW w:w="1071" w:type="dxa"/>
          </w:tcPr>
          <w:p w14:paraId="35D0628F" w14:textId="77777777" w:rsidR="00344D83" w:rsidRDefault="00344D83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7996" w:type="dxa"/>
          </w:tcPr>
          <w:p w14:paraId="0D7746EF" w14:textId="77777777" w:rsidR="00344D83" w:rsidRPr="003C5906" w:rsidRDefault="003C5906" w:rsidP="00742012">
            <w:pPr>
              <w:rPr>
                <w:i/>
                <w:iCs/>
                <w:sz w:val="20"/>
                <w:szCs w:val="20"/>
              </w:rPr>
            </w:pPr>
            <w:r w:rsidRPr="003C5906">
              <w:rPr>
                <w:i/>
                <w:iCs/>
                <w:sz w:val="20"/>
                <w:szCs w:val="20"/>
              </w:rPr>
              <w:t>&lt;Enter a visibility metric for the Technical Writer role here&gt;</w:t>
            </w:r>
          </w:p>
          <w:p w14:paraId="092BB697" w14:textId="77777777" w:rsidR="003C5906" w:rsidRDefault="003C5906" w:rsidP="00742012">
            <w:pPr>
              <w:rPr>
                <w:sz w:val="22"/>
                <w:szCs w:val="22"/>
              </w:rPr>
            </w:pPr>
          </w:p>
          <w:p w14:paraId="7870148A" w14:textId="77777777" w:rsidR="003C5906" w:rsidRDefault="003C5906" w:rsidP="00742012">
            <w:pPr>
              <w:rPr>
                <w:sz w:val="22"/>
                <w:szCs w:val="22"/>
              </w:rPr>
            </w:pPr>
          </w:p>
          <w:p w14:paraId="1661CDA3" w14:textId="45E8C5D8" w:rsidR="003C5906" w:rsidRPr="003852E5" w:rsidRDefault="003C5906" w:rsidP="00742012">
            <w:pPr>
              <w:rPr>
                <w:sz w:val="22"/>
                <w:szCs w:val="22"/>
              </w:rPr>
            </w:pPr>
          </w:p>
        </w:tc>
      </w:tr>
    </w:tbl>
    <w:p w14:paraId="1C705276" w14:textId="77777777" w:rsidR="00F1183B" w:rsidRDefault="00F1183B" w:rsidP="00AE05B0">
      <w:pPr>
        <w:rPr>
          <w:sz w:val="22"/>
          <w:szCs w:val="22"/>
        </w:rPr>
      </w:pPr>
    </w:p>
    <w:p w14:paraId="5765FFC2" w14:textId="0F25E911" w:rsidR="00F1183B" w:rsidRPr="008659DB" w:rsidRDefault="004203AE" w:rsidP="00F1183B">
      <w:pPr>
        <w:pStyle w:val="Heading4"/>
        <w:rPr>
          <w:i w:val="0"/>
        </w:rPr>
      </w:pPr>
      <w:r w:rsidRPr="5CA9754E">
        <w:rPr>
          <w:i w:val="0"/>
        </w:rPr>
        <w:t xml:space="preserve">Activity 3: </w:t>
      </w:r>
      <w:r w:rsidR="00F1183B" w:rsidRPr="5CA9754E">
        <w:rPr>
          <w:i w:val="0"/>
        </w:rPr>
        <w:t>Check-ins</w:t>
      </w:r>
      <w:r w:rsidR="009469BF" w:rsidRPr="5CA9754E">
        <w:rPr>
          <w:i w:val="0"/>
        </w:rPr>
        <w:t xml:space="preserve">, </w:t>
      </w:r>
      <w:r w:rsidR="00821A42" w:rsidRPr="5CA9754E">
        <w:rPr>
          <w:i w:val="0"/>
        </w:rPr>
        <w:t xml:space="preserve">team </w:t>
      </w:r>
      <w:r w:rsidR="009469BF" w:rsidRPr="5CA9754E">
        <w:rPr>
          <w:i w:val="0"/>
        </w:rPr>
        <w:t>norms,</w:t>
      </w:r>
      <w:r w:rsidR="00F1183B" w:rsidRPr="5CA9754E">
        <w:rPr>
          <w:i w:val="0"/>
        </w:rPr>
        <w:t xml:space="preserve"> and tool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071"/>
        <w:gridCol w:w="7996"/>
      </w:tblGrid>
      <w:tr w:rsidR="00E919B5" w14:paraId="4C45A503" w14:textId="77777777" w:rsidTr="00E919B5">
        <w:tc>
          <w:tcPr>
            <w:tcW w:w="1071" w:type="dxa"/>
          </w:tcPr>
          <w:p w14:paraId="7F11971B" w14:textId="77777777" w:rsidR="00E919B5" w:rsidRPr="00966964" w:rsidRDefault="00E919B5" w:rsidP="00742012">
            <w:pPr>
              <w:rPr>
                <w:rStyle w:val="Strong"/>
              </w:rPr>
            </w:pPr>
            <w:r w:rsidRPr="00966964">
              <w:rPr>
                <w:rStyle w:val="Strong"/>
              </w:rPr>
              <w:t xml:space="preserve">Serial </w:t>
            </w:r>
            <w:r>
              <w:rPr>
                <w:rStyle w:val="Strong"/>
              </w:rPr>
              <w:t>number</w:t>
            </w:r>
          </w:p>
        </w:tc>
        <w:tc>
          <w:tcPr>
            <w:tcW w:w="7996" w:type="dxa"/>
          </w:tcPr>
          <w:p w14:paraId="60DEDAA5" w14:textId="4CC90294" w:rsidR="00E919B5" w:rsidRPr="00267DB3" w:rsidRDefault="009469BF" w:rsidP="00742012">
            <w:pPr>
              <w:rPr>
                <w:rStyle w:val="Strong"/>
              </w:rPr>
            </w:pPr>
            <w:r>
              <w:rPr>
                <w:rStyle w:val="Strong"/>
              </w:rPr>
              <w:t>Strategy</w:t>
            </w:r>
          </w:p>
        </w:tc>
      </w:tr>
      <w:tr w:rsidR="00E919B5" w14:paraId="6245B3DD" w14:textId="77777777" w:rsidTr="00E919B5">
        <w:tc>
          <w:tcPr>
            <w:tcW w:w="1071" w:type="dxa"/>
          </w:tcPr>
          <w:p w14:paraId="26D838FC" w14:textId="7A931457" w:rsidR="00E919B5" w:rsidRPr="004A04E8" w:rsidRDefault="00E919B5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9469BF">
              <w:rPr>
                <w:sz w:val="22"/>
                <w:szCs w:val="22"/>
              </w:rPr>
              <w:t xml:space="preserve"> (sample)</w:t>
            </w:r>
          </w:p>
        </w:tc>
        <w:tc>
          <w:tcPr>
            <w:tcW w:w="7996" w:type="dxa"/>
          </w:tcPr>
          <w:p w14:paraId="500EEDAB" w14:textId="21806697" w:rsidR="00E919B5" w:rsidRPr="004A04E8" w:rsidRDefault="00FC0BF6" w:rsidP="00742012">
            <w:pPr>
              <w:rPr>
                <w:sz w:val="22"/>
                <w:szCs w:val="22"/>
              </w:rPr>
            </w:pPr>
            <w:r w:rsidRPr="00283496">
              <w:rPr>
                <w:sz w:val="22"/>
                <w:szCs w:val="22"/>
              </w:rPr>
              <w:t>Daily asynchronous check-ins (e.g., via Slack/</w:t>
            </w:r>
            <w:r w:rsidR="00767479">
              <w:rPr>
                <w:sz w:val="22"/>
                <w:szCs w:val="22"/>
              </w:rPr>
              <w:t xml:space="preserve">MS </w:t>
            </w:r>
            <w:r w:rsidRPr="00283496">
              <w:rPr>
                <w:sz w:val="22"/>
                <w:szCs w:val="22"/>
              </w:rPr>
              <w:t>Teams channel) where each team member shares top priority for the day and any blockers.</w:t>
            </w:r>
          </w:p>
        </w:tc>
      </w:tr>
      <w:tr w:rsidR="00E919B5" w14:paraId="7FBF1F13" w14:textId="77777777" w:rsidTr="00E919B5">
        <w:tc>
          <w:tcPr>
            <w:tcW w:w="1071" w:type="dxa"/>
          </w:tcPr>
          <w:p w14:paraId="271219A7" w14:textId="77777777" w:rsidR="00E919B5" w:rsidRDefault="00E919B5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7996" w:type="dxa"/>
          </w:tcPr>
          <w:p w14:paraId="5028847E" w14:textId="486E8A67" w:rsidR="009469BF" w:rsidRPr="00C91821" w:rsidRDefault="00C91821" w:rsidP="00742012">
            <w:pPr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&lt;</w:t>
            </w:r>
            <w:r w:rsidR="009469BF" w:rsidRPr="00C91821">
              <w:rPr>
                <w:i/>
                <w:iCs/>
                <w:sz w:val="20"/>
                <w:szCs w:val="20"/>
              </w:rPr>
              <w:t>Enter a strategy/action plan to review progress against goals, discuss challenges, and align on the next steps</w:t>
            </w:r>
            <w:r>
              <w:rPr>
                <w:i/>
                <w:iCs/>
                <w:sz w:val="20"/>
                <w:szCs w:val="20"/>
              </w:rPr>
              <w:t>&gt;</w:t>
            </w:r>
          </w:p>
          <w:p w14:paraId="00C50ACE" w14:textId="77777777" w:rsidR="00EA7DD6" w:rsidRDefault="00EA7DD6" w:rsidP="00742012">
            <w:pPr>
              <w:rPr>
                <w:sz w:val="22"/>
                <w:szCs w:val="22"/>
              </w:rPr>
            </w:pPr>
          </w:p>
          <w:p w14:paraId="7C0B8315" w14:textId="77777777" w:rsidR="00EA7DD6" w:rsidRDefault="00EA7DD6" w:rsidP="00742012">
            <w:pPr>
              <w:rPr>
                <w:sz w:val="22"/>
                <w:szCs w:val="22"/>
              </w:rPr>
            </w:pPr>
          </w:p>
          <w:p w14:paraId="78F3E5E1" w14:textId="77777777" w:rsidR="00EA7DD6" w:rsidRDefault="00EA7DD6" w:rsidP="00742012">
            <w:pPr>
              <w:rPr>
                <w:sz w:val="22"/>
                <w:szCs w:val="22"/>
              </w:rPr>
            </w:pPr>
          </w:p>
          <w:p w14:paraId="7C6ED283" w14:textId="13D2CC47" w:rsidR="00EA7DD6" w:rsidRPr="009469BF" w:rsidRDefault="00EA7DD6" w:rsidP="00742012">
            <w:pPr>
              <w:rPr>
                <w:sz w:val="22"/>
                <w:szCs w:val="22"/>
              </w:rPr>
            </w:pPr>
          </w:p>
        </w:tc>
      </w:tr>
      <w:tr w:rsidR="00920F59" w14:paraId="4A47A1AB" w14:textId="77777777" w:rsidTr="00E919B5">
        <w:tc>
          <w:tcPr>
            <w:tcW w:w="1071" w:type="dxa"/>
          </w:tcPr>
          <w:p w14:paraId="682D6165" w14:textId="3911FA2F" w:rsidR="00920F59" w:rsidRDefault="00920F59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996" w:type="dxa"/>
          </w:tcPr>
          <w:p w14:paraId="6BB81704" w14:textId="18DC8945" w:rsidR="009469BF" w:rsidRDefault="00C91821" w:rsidP="00742012">
            <w:pPr>
              <w:rPr>
                <w:sz w:val="22"/>
                <w:szCs w:val="22"/>
              </w:rPr>
            </w:pPr>
            <w:r>
              <w:rPr>
                <w:i/>
                <w:iCs/>
                <w:sz w:val="20"/>
                <w:szCs w:val="20"/>
              </w:rPr>
              <w:t>&lt;</w:t>
            </w:r>
            <w:r w:rsidR="009469BF" w:rsidRPr="00C91821">
              <w:rPr>
                <w:i/>
                <w:iCs/>
                <w:sz w:val="20"/>
                <w:szCs w:val="20"/>
              </w:rPr>
              <w:t>Enter a strategy/action plan to take care of any time</w:t>
            </w:r>
            <w:r w:rsidR="00EA7DD6" w:rsidRPr="00C91821">
              <w:rPr>
                <w:i/>
                <w:iCs/>
                <w:sz w:val="20"/>
                <w:szCs w:val="20"/>
              </w:rPr>
              <w:t xml:space="preserve"> </w:t>
            </w:r>
            <w:r w:rsidR="009469BF" w:rsidRPr="00C91821">
              <w:rPr>
                <w:i/>
                <w:iCs/>
                <w:sz w:val="20"/>
                <w:szCs w:val="20"/>
              </w:rPr>
              <w:t>zone difference issues</w:t>
            </w:r>
            <w:r>
              <w:rPr>
                <w:i/>
                <w:iCs/>
                <w:sz w:val="20"/>
                <w:szCs w:val="20"/>
              </w:rPr>
              <w:t>&gt;</w:t>
            </w:r>
          </w:p>
          <w:p w14:paraId="4D9E0ED1" w14:textId="77777777" w:rsidR="00EA7DD6" w:rsidRDefault="00EA7DD6" w:rsidP="00742012">
            <w:pPr>
              <w:rPr>
                <w:sz w:val="22"/>
                <w:szCs w:val="22"/>
              </w:rPr>
            </w:pPr>
          </w:p>
          <w:p w14:paraId="14555C34" w14:textId="77777777" w:rsidR="009469BF" w:rsidRDefault="009469BF" w:rsidP="00742012">
            <w:pPr>
              <w:rPr>
                <w:sz w:val="22"/>
                <w:szCs w:val="22"/>
              </w:rPr>
            </w:pPr>
          </w:p>
          <w:p w14:paraId="6C1D760D" w14:textId="77777777" w:rsidR="00920F59" w:rsidRDefault="00920F59" w:rsidP="00742012">
            <w:pPr>
              <w:rPr>
                <w:sz w:val="22"/>
                <w:szCs w:val="22"/>
              </w:rPr>
            </w:pPr>
          </w:p>
          <w:p w14:paraId="2FFE4FC9" w14:textId="5F8AE412" w:rsidR="00C91821" w:rsidRPr="00CE5763" w:rsidRDefault="00C91821" w:rsidP="00742012">
            <w:pPr>
              <w:rPr>
                <w:sz w:val="22"/>
                <w:szCs w:val="22"/>
              </w:rPr>
            </w:pPr>
          </w:p>
        </w:tc>
      </w:tr>
    </w:tbl>
    <w:p w14:paraId="6997790A" w14:textId="77777777" w:rsidR="00F1183B" w:rsidRDefault="00F1183B" w:rsidP="00AE05B0">
      <w:pPr>
        <w:rPr>
          <w:sz w:val="22"/>
          <w:szCs w:val="22"/>
        </w:rPr>
      </w:pPr>
    </w:p>
    <w:p w14:paraId="0AC473B8" w14:textId="39981CB1" w:rsidR="002D3BDB" w:rsidRPr="00094919" w:rsidRDefault="004203AE" w:rsidP="002D3BDB">
      <w:pPr>
        <w:pStyle w:val="Heading4"/>
        <w:rPr>
          <w:i w:val="0"/>
        </w:rPr>
      </w:pPr>
      <w:r w:rsidRPr="5CA9754E">
        <w:rPr>
          <w:i w:val="0"/>
        </w:rPr>
        <w:t xml:space="preserve">Activity 4: </w:t>
      </w:r>
      <w:r w:rsidR="002D3BDB" w:rsidRPr="5CA9754E">
        <w:rPr>
          <w:i w:val="0"/>
        </w:rPr>
        <w:t xml:space="preserve">Escalation </w:t>
      </w:r>
      <w:r w:rsidR="00B17FA7" w:rsidRPr="5CA9754E">
        <w:rPr>
          <w:i w:val="0"/>
        </w:rPr>
        <w:t>path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071"/>
        <w:gridCol w:w="7996"/>
      </w:tblGrid>
      <w:tr w:rsidR="002D3BDB" w14:paraId="293B17E3" w14:textId="77777777" w:rsidTr="00742012">
        <w:tc>
          <w:tcPr>
            <w:tcW w:w="1071" w:type="dxa"/>
          </w:tcPr>
          <w:p w14:paraId="2D981051" w14:textId="608F9B4B" w:rsidR="002D3BDB" w:rsidRPr="00966964" w:rsidRDefault="002D3BDB" w:rsidP="00742012">
            <w:pPr>
              <w:rPr>
                <w:rStyle w:val="Strong"/>
              </w:rPr>
            </w:pPr>
            <w:r>
              <w:rPr>
                <w:rStyle w:val="Strong"/>
              </w:rPr>
              <w:t>Levels</w:t>
            </w:r>
          </w:p>
        </w:tc>
        <w:tc>
          <w:tcPr>
            <w:tcW w:w="7996" w:type="dxa"/>
          </w:tcPr>
          <w:p w14:paraId="3DB6CF4A" w14:textId="77777777" w:rsidR="002D3BDB" w:rsidRPr="00267DB3" w:rsidRDefault="002D3BDB" w:rsidP="00742012">
            <w:pPr>
              <w:rPr>
                <w:rStyle w:val="Strong"/>
              </w:rPr>
            </w:pPr>
            <w:r>
              <w:rPr>
                <w:rStyle w:val="Strong"/>
              </w:rPr>
              <w:t>Actions</w:t>
            </w:r>
          </w:p>
        </w:tc>
      </w:tr>
      <w:tr w:rsidR="002D3BDB" w14:paraId="6C9EF62D" w14:textId="77777777" w:rsidTr="00742012">
        <w:tc>
          <w:tcPr>
            <w:tcW w:w="1071" w:type="dxa"/>
          </w:tcPr>
          <w:p w14:paraId="5B101650" w14:textId="77777777" w:rsidR="002D3BDB" w:rsidRPr="004A04E8" w:rsidRDefault="002D3BDB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7996" w:type="dxa"/>
          </w:tcPr>
          <w:p w14:paraId="3C7870C0" w14:textId="08365E81" w:rsidR="002D3BDB" w:rsidRPr="004D063E" w:rsidRDefault="00B17FA7" w:rsidP="00742012">
            <w:pPr>
              <w:rPr>
                <w:i/>
                <w:iCs/>
                <w:sz w:val="20"/>
                <w:szCs w:val="20"/>
              </w:rPr>
            </w:pPr>
            <w:r w:rsidRPr="004D063E">
              <w:rPr>
                <w:i/>
                <w:iCs/>
                <w:sz w:val="20"/>
                <w:szCs w:val="20"/>
              </w:rPr>
              <w:t>&lt;Add level 1 escalation path here&gt;</w:t>
            </w:r>
          </w:p>
          <w:p w14:paraId="1B0DF1B0" w14:textId="77777777" w:rsidR="00B17FA7" w:rsidRDefault="00B17FA7" w:rsidP="00742012">
            <w:pPr>
              <w:rPr>
                <w:sz w:val="22"/>
                <w:szCs w:val="22"/>
              </w:rPr>
            </w:pPr>
          </w:p>
          <w:p w14:paraId="1334D368" w14:textId="48A56157" w:rsidR="00B17FA7" w:rsidRPr="004A04E8" w:rsidRDefault="00B17FA7" w:rsidP="00742012">
            <w:pPr>
              <w:rPr>
                <w:sz w:val="22"/>
                <w:szCs w:val="22"/>
              </w:rPr>
            </w:pPr>
          </w:p>
        </w:tc>
      </w:tr>
      <w:tr w:rsidR="002D3BDB" w14:paraId="43F11CC7" w14:textId="77777777" w:rsidTr="00742012">
        <w:tc>
          <w:tcPr>
            <w:tcW w:w="1071" w:type="dxa"/>
          </w:tcPr>
          <w:p w14:paraId="5F477728" w14:textId="77777777" w:rsidR="002D3BDB" w:rsidRDefault="002D3BDB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  <w:p w14:paraId="2956FB6F" w14:textId="2E01EA0D" w:rsidR="00B17FA7" w:rsidRDefault="00B17FA7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sample)</w:t>
            </w:r>
          </w:p>
        </w:tc>
        <w:tc>
          <w:tcPr>
            <w:tcW w:w="7996" w:type="dxa"/>
          </w:tcPr>
          <w:p w14:paraId="08F89823" w14:textId="0545A896" w:rsidR="002D3BDB" w:rsidRPr="00E06415" w:rsidRDefault="00E06415" w:rsidP="00742012">
            <w:pPr>
              <w:rPr>
                <w:sz w:val="22"/>
                <w:szCs w:val="22"/>
              </w:rPr>
            </w:pPr>
            <w:r w:rsidRPr="00947A1A">
              <w:rPr>
                <w:sz w:val="22"/>
                <w:szCs w:val="22"/>
              </w:rPr>
              <w:t xml:space="preserve">If no resolution within 2 hours, the team member escalates to the </w:t>
            </w:r>
            <w:r w:rsidR="002F47FE">
              <w:rPr>
                <w:sz w:val="22"/>
                <w:szCs w:val="22"/>
              </w:rPr>
              <w:t>Product Manager</w:t>
            </w:r>
          </w:p>
        </w:tc>
      </w:tr>
      <w:tr w:rsidR="002D3BDB" w14:paraId="2CEA1776" w14:textId="77777777" w:rsidTr="00742012">
        <w:tc>
          <w:tcPr>
            <w:tcW w:w="1071" w:type="dxa"/>
          </w:tcPr>
          <w:p w14:paraId="433C5504" w14:textId="2B92D52C" w:rsidR="002D3BDB" w:rsidRDefault="002D3BDB" w:rsidP="0074201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996" w:type="dxa"/>
          </w:tcPr>
          <w:p w14:paraId="1D7E4E7E" w14:textId="6DF2C75E" w:rsidR="002D3BDB" w:rsidRPr="004D063E" w:rsidRDefault="00B17FA7" w:rsidP="00742012">
            <w:pPr>
              <w:rPr>
                <w:i/>
                <w:iCs/>
                <w:sz w:val="20"/>
                <w:szCs w:val="20"/>
              </w:rPr>
            </w:pPr>
            <w:r w:rsidRPr="004D063E">
              <w:rPr>
                <w:i/>
                <w:iCs/>
                <w:sz w:val="20"/>
                <w:szCs w:val="20"/>
              </w:rPr>
              <w:t xml:space="preserve">&lt;Add </w:t>
            </w:r>
            <w:r w:rsidRPr="004D6E32">
              <w:rPr>
                <w:i/>
                <w:iCs/>
                <w:sz w:val="20"/>
                <w:szCs w:val="20"/>
              </w:rPr>
              <w:t xml:space="preserve">level </w:t>
            </w:r>
            <w:r w:rsidR="00216085" w:rsidRPr="004D6E32">
              <w:rPr>
                <w:i/>
                <w:iCs/>
                <w:sz w:val="20"/>
                <w:szCs w:val="20"/>
              </w:rPr>
              <w:t xml:space="preserve">3 </w:t>
            </w:r>
            <w:r w:rsidRPr="004D6E32">
              <w:rPr>
                <w:i/>
                <w:iCs/>
                <w:sz w:val="20"/>
                <w:szCs w:val="20"/>
              </w:rPr>
              <w:t>escalation</w:t>
            </w:r>
            <w:r w:rsidRPr="004D063E">
              <w:rPr>
                <w:i/>
                <w:iCs/>
                <w:sz w:val="20"/>
                <w:szCs w:val="20"/>
              </w:rPr>
              <w:t xml:space="preserve"> path here&gt;</w:t>
            </w:r>
          </w:p>
          <w:p w14:paraId="24E11E45" w14:textId="77777777" w:rsidR="006C3482" w:rsidRDefault="006C3482" w:rsidP="00742012">
            <w:pPr>
              <w:rPr>
                <w:sz w:val="22"/>
                <w:szCs w:val="22"/>
              </w:rPr>
            </w:pPr>
          </w:p>
          <w:p w14:paraId="40F00218" w14:textId="77777777" w:rsidR="00B17FA7" w:rsidRDefault="00B17FA7" w:rsidP="00742012">
            <w:pPr>
              <w:rPr>
                <w:sz w:val="22"/>
                <w:szCs w:val="22"/>
              </w:rPr>
            </w:pPr>
          </w:p>
          <w:p w14:paraId="7C964BE2" w14:textId="0F57AC09" w:rsidR="00B17FA7" w:rsidRPr="00CE5763" w:rsidRDefault="00B17FA7" w:rsidP="00742012">
            <w:pPr>
              <w:rPr>
                <w:sz w:val="22"/>
                <w:szCs w:val="22"/>
              </w:rPr>
            </w:pPr>
          </w:p>
        </w:tc>
      </w:tr>
    </w:tbl>
    <w:p w14:paraId="172F82B4" w14:textId="77777777" w:rsidR="00F1183B" w:rsidRDefault="00F1183B" w:rsidP="00AE05B0">
      <w:pPr>
        <w:rPr>
          <w:sz w:val="22"/>
          <w:szCs w:val="22"/>
        </w:rPr>
      </w:pPr>
    </w:p>
    <w:p w14:paraId="7F3D7F15" w14:textId="78A49F52" w:rsidR="00AD5418" w:rsidRPr="00AB5504" w:rsidRDefault="00AD5418" w:rsidP="00AD5418">
      <w:pPr>
        <w:pStyle w:val="Heading3"/>
      </w:pPr>
      <w:r w:rsidRPr="00AB5504">
        <w:lastRenderedPageBreak/>
        <w:t xml:space="preserve">Task </w:t>
      </w:r>
      <w:r>
        <w:t>4</w:t>
      </w:r>
      <w:r w:rsidRPr="00AB5504">
        <w:t xml:space="preserve">: </w:t>
      </w:r>
      <w:r w:rsidR="002D0BC4" w:rsidRPr="002D0BC4">
        <w:t>Providing feedback</w:t>
      </w:r>
    </w:p>
    <w:p w14:paraId="48848B97" w14:textId="010BDDEA" w:rsidR="00E43930" w:rsidRPr="00232EAE" w:rsidRDefault="00232EAE" w:rsidP="00232EAE">
      <w:pPr>
        <w:rPr>
          <w:sz w:val="22"/>
          <w:szCs w:val="22"/>
        </w:rPr>
      </w:pPr>
      <w:r w:rsidRPr="00232EAE">
        <w:rPr>
          <w:sz w:val="22"/>
          <w:szCs w:val="22"/>
        </w:rPr>
        <w:t xml:space="preserve">During </w:t>
      </w:r>
      <w:r w:rsidR="004A6B3B">
        <w:rPr>
          <w:sz w:val="22"/>
          <w:szCs w:val="22"/>
        </w:rPr>
        <w:t>our</w:t>
      </w:r>
      <w:r w:rsidRPr="00232EAE">
        <w:rPr>
          <w:sz w:val="22"/>
          <w:szCs w:val="22"/>
        </w:rPr>
        <w:t xml:space="preserve"> second </w:t>
      </w:r>
      <w:r w:rsidR="004A6B3B">
        <w:rPr>
          <w:sz w:val="22"/>
          <w:szCs w:val="22"/>
        </w:rPr>
        <w:t>weekly</w:t>
      </w:r>
      <w:r w:rsidRPr="00232EAE">
        <w:rPr>
          <w:sz w:val="22"/>
          <w:szCs w:val="22"/>
        </w:rPr>
        <w:t xml:space="preserve"> review</w:t>
      </w:r>
      <w:r w:rsidR="004A6B3B">
        <w:rPr>
          <w:sz w:val="22"/>
          <w:szCs w:val="22"/>
        </w:rPr>
        <w:t xml:space="preserve"> meeting</w:t>
      </w:r>
      <w:r w:rsidR="00E55A54">
        <w:rPr>
          <w:sz w:val="22"/>
          <w:szCs w:val="22"/>
        </w:rPr>
        <w:t xml:space="preserve"> on April 25th</w:t>
      </w:r>
      <w:r w:rsidRPr="00232EAE">
        <w:rPr>
          <w:sz w:val="22"/>
          <w:szCs w:val="22"/>
        </w:rPr>
        <w:t xml:space="preserve">, the team noticed that one of the email design tasks was marked as </w:t>
      </w:r>
      <w:r w:rsidR="008A04FA">
        <w:rPr>
          <w:sz w:val="22"/>
          <w:szCs w:val="22"/>
        </w:rPr>
        <w:t>“</w:t>
      </w:r>
      <w:r w:rsidRPr="00232EAE">
        <w:rPr>
          <w:sz w:val="22"/>
          <w:szCs w:val="22"/>
        </w:rPr>
        <w:t>done</w:t>
      </w:r>
      <w:r w:rsidR="008A04FA">
        <w:rPr>
          <w:sz w:val="22"/>
          <w:szCs w:val="22"/>
        </w:rPr>
        <w:t>”</w:t>
      </w:r>
      <w:r w:rsidRPr="00232EAE">
        <w:rPr>
          <w:sz w:val="22"/>
          <w:szCs w:val="22"/>
        </w:rPr>
        <w:t xml:space="preserve"> in the progress tracker, but the actual draft files weren</w:t>
      </w:r>
      <w:r w:rsidR="008A04FA">
        <w:rPr>
          <w:sz w:val="22"/>
          <w:szCs w:val="22"/>
        </w:rPr>
        <w:t>’</w:t>
      </w:r>
      <w:r w:rsidRPr="00232EAE">
        <w:rPr>
          <w:sz w:val="22"/>
          <w:szCs w:val="22"/>
        </w:rPr>
        <w:t xml:space="preserve">t uploaded </w:t>
      </w:r>
      <w:r w:rsidR="004E061A" w:rsidRPr="5CA9754E">
        <w:rPr>
          <w:sz w:val="22"/>
          <w:szCs w:val="22"/>
        </w:rPr>
        <w:t>to</w:t>
      </w:r>
      <w:r w:rsidRPr="00232EAE">
        <w:rPr>
          <w:sz w:val="22"/>
          <w:szCs w:val="22"/>
        </w:rPr>
        <w:t xml:space="preserve"> the shared folder. This created confusion </w:t>
      </w:r>
      <w:r w:rsidR="00EF5B90">
        <w:rPr>
          <w:sz w:val="22"/>
          <w:szCs w:val="22"/>
        </w:rPr>
        <w:t xml:space="preserve">for </w:t>
      </w:r>
      <w:r w:rsidR="00184D19">
        <w:rPr>
          <w:sz w:val="22"/>
          <w:szCs w:val="22"/>
        </w:rPr>
        <w:t xml:space="preserve">the reviewer </w:t>
      </w:r>
      <w:r w:rsidRPr="00232EAE">
        <w:rPr>
          <w:sz w:val="22"/>
          <w:szCs w:val="22"/>
        </w:rPr>
        <w:t xml:space="preserve">and led to a delay in the review process. To address this, I scheduled a one-on-one with the technical writer who owned the task. I </w:t>
      </w:r>
      <w:r w:rsidR="00E55A54">
        <w:rPr>
          <w:sz w:val="22"/>
          <w:szCs w:val="22"/>
        </w:rPr>
        <w:t xml:space="preserve">used the SBI-R framework to convey </w:t>
      </w:r>
      <w:r w:rsidR="007E3F95">
        <w:rPr>
          <w:sz w:val="22"/>
          <w:szCs w:val="22"/>
        </w:rPr>
        <w:t>feedback</w:t>
      </w:r>
      <w:r w:rsidRPr="00232EAE">
        <w:rPr>
          <w:sz w:val="22"/>
          <w:szCs w:val="22"/>
        </w:rPr>
        <w:t>.</w:t>
      </w:r>
      <w:r w:rsidR="00E43930" w:rsidRPr="00232EAE">
        <w:rPr>
          <w:sz w:val="22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4768"/>
      </w:tblGrid>
      <w:tr w:rsidR="00AD5418" w14:paraId="18D4F614" w14:textId="77777777" w:rsidTr="0087461A">
        <w:tc>
          <w:tcPr>
            <w:tcW w:w="1129" w:type="dxa"/>
          </w:tcPr>
          <w:p w14:paraId="309576AE" w14:textId="51E62A66" w:rsidR="00AD5418" w:rsidRPr="00966964" w:rsidRDefault="00AD5418" w:rsidP="0087461A">
            <w:pPr>
              <w:rPr>
                <w:rStyle w:val="Strong"/>
              </w:rPr>
            </w:pPr>
            <w:r w:rsidRPr="00966964">
              <w:rPr>
                <w:rStyle w:val="Strong"/>
              </w:rPr>
              <w:t xml:space="preserve">Serial </w:t>
            </w:r>
            <w:r w:rsidR="002C20A8">
              <w:rPr>
                <w:rStyle w:val="Strong"/>
              </w:rPr>
              <w:t>number</w:t>
            </w:r>
          </w:p>
        </w:tc>
        <w:tc>
          <w:tcPr>
            <w:tcW w:w="3119" w:type="dxa"/>
          </w:tcPr>
          <w:p w14:paraId="70F6C7AD" w14:textId="65EFCEAD" w:rsidR="00AD5418" w:rsidRPr="00966964" w:rsidRDefault="009116B9" w:rsidP="0087461A">
            <w:pPr>
              <w:rPr>
                <w:rStyle w:val="Strong"/>
              </w:rPr>
            </w:pPr>
            <w:r>
              <w:rPr>
                <w:rStyle w:val="Strong"/>
              </w:rPr>
              <w:t>SBI-R</w:t>
            </w:r>
          </w:p>
        </w:tc>
        <w:tc>
          <w:tcPr>
            <w:tcW w:w="4768" w:type="dxa"/>
          </w:tcPr>
          <w:p w14:paraId="46572937" w14:textId="0E12AFB1" w:rsidR="00AD5418" w:rsidRPr="00267DB3" w:rsidRDefault="00CC2620" w:rsidP="0087461A">
            <w:pPr>
              <w:rPr>
                <w:rStyle w:val="Strong"/>
              </w:rPr>
            </w:pPr>
            <w:r>
              <w:rPr>
                <w:rStyle w:val="Strong"/>
              </w:rPr>
              <w:t>Response</w:t>
            </w:r>
          </w:p>
        </w:tc>
      </w:tr>
      <w:tr w:rsidR="00AD5418" w:rsidRPr="004A04E8" w14:paraId="2DE9589F" w14:textId="77777777" w:rsidTr="0087461A">
        <w:tc>
          <w:tcPr>
            <w:tcW w:w="1129" w:type="dxa"/>
          </w:tcPr>
          <w:p w14:paraId="3CF1219A" w14:textId="77777777" w:rsidR="00AD5418" w:rsidRPr="004A04E8" w:rsidRDefault="00AD5418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9A2DD9A" w14:textId="67940F83" w:rsidR="00AD5418" w:rsidRDefault="005F16DE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tuation</w:t>
            </w:r>
          </w:p>
          <w:p w14:paraId="481C0974" w14:textId="77777777" w:rsidR="00AD5418" w:rsidRPr="004A04E8" w:rsidRDefault="00AD5418" w:rsidP="0087461A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654B072B" w14:textId="0CB80EA5" w:rsidR="00AD5418" w:rsidRDefault="005C150F" w:rsidP="009116B9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  <w:p w14:paraId="74B4EEC2" w14:textId="77777777" w:rsidR="004A1021" w:rsidRDefault="004A1021" w:rsidP="009116B9">
            <w:pPr>
              <w:rPr>
                <w:sz w:val="22"/>
                <w:szCs w:val="22"/>
              </w:rPr>
            </w:pPr>
          </w:p>
          <w:p w14:paraId="53C0FE51" w14:textId="78E3B2EA" w:rsidR="004A1021" w:rsidRPr="004A04E8" w:rsidRDefault="004A1021" w:rsidP="009116B9">
            <w:pPr>
              <w:rPr>
                <w:sz w:val="22"/>
                <w:szCs w:val="22"/>
              </w:rPr>
            </w:pPr>
          </w:p>
        </w:tc>
      </w:tr>
      <w:tr w:rsidR="00AD5418" w:rsidRPr="004A04E8" w14:paraId="094006FD" w14:textId="77777777" w:rsidTr="0087461A">
        <w:tc>
          <w:tcPr>
            <w:tcW w:w="1129" w:type="dxa"/>
          </w:tcPr>
          <w:p w14:paraId="6BF99484" w14:textId="77777777" w:rsidR="00AD5418" w:rsidRPr="004A04E8" w:rsidRDefault="00AD5418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119" w:type="dxa"/>
          </w:tcPr>
          <w:p w14:paraId="4549F5DE" w14:textId="6C4BD456" w:rsidR="00AD5418" w:rsidRDefault="005F16DE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havior</w:t>
            </w:r>
          </w:p>
          <w:p w14:paraId="416A191E" w14:textId="77777777" w:rsidR="00AD5418" w:rsidRPr="004A04E8" w:rsidRDefault="00AD5418" w:rsidP="0087461A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7F33D4B7" w14:textId="0C169015" w:rsidR="00AD5418" w:rsidRDefault="005C150F" w:rsidP="009116B9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  <w:p w14:paraId="45DD74E0" w14:textId="77777777" w:rsidR="004A1021" w:rsidRDefault="004A1021" w:rsidP="009116B9">
            <w:pPr>
              <w:rPr>
                <w:sz w:val="22"/>
                <w:szCs w:val="22"/>
              </w:rPr>
            </w:pPr>
          </w:p>
          <w:p w14:paraId="4EAACB24" w14:textId="5253A93A" w:rsidR="004A1021" w:rsidRPr="004A04E8" w:rsidRDefault="004A1021" w:rsidP="009116B9">
            <w:pPr>
              <w:rPr>
                <w:sz w:val="22"/>
                <w:szCs w:val="22"/>
              </w:rPr>
            </w:pPr>
          </w:p>
        </w:tc>
      </w:tr>
      <w:tr w:rsidR="00AD5418" w:rsidRPr="004A04E8" w14:paraId="7ECD84BD" w14:textId="77777777" w:rsidTr="0087461A">
        <w:tc>
          <w:tcPr>
            <w:tcW w:w="1129" w:type="dxa"/>
          </w:tcPr>
          <w:p w14:paraId="7858C264" w14:textId="77777777" w:rsidR="00AD5418" w:rsidRPr="004A04E8" w:rsidRDefault="00AD5418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119" w:type="dxa"/>
          </w:tcPr>
          <w:p w14:paraId="00267629" w14:textId="2496FD79" w:rsidR="00AD5418" w:rsidRDefault="005F16DE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act</w:t>
            </w:r>
          </w:p>
          <w:p w14:paraId="49A7B3F2" w14:textId="1B89D1E3" w:rsidR="00AD5418" w:rsidRPr="004A04E8" w:rsidRDefault="00AD5418" w:rsidP="0087461A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418C59DC" w14:textId="58A23BB0" w:rsidR="00AD5418" w:rsidRDefault="005C150F" w:rsidP="0087461A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  <w:p w14:paraId="40DBF99F" w14:textId="77777777" w:rsidR="004A1021" w:rsidRDefault="004A1021" w:rsidP="0087461A">
            <w:pPr>
              <w:rPr>
                <w:sz w:val="22"/>
                <w:szCs w:val="22"/>
              </w:rPr>
            </w:pPr>
          </w:p>
          <w:p w14:paraId="3F2B64F9" w14:textId="6E8FF766" w:rsidR="004A1021" w:rsidRPr="004A04E8" w:rsidRDefault="004A1021" w:rsidP="0087461A">
            <w:pPr>
              <w:rPr>
                <w:sz w:val="22"/>
                <w:szCs w:val="22"/>
              </w:rPr>
            </w:pPr>
          </w:p>
        </w:tc>
      </w:tr>
      <w:tr w:rsidR="005F16DE" w:rsidRPr="004A04E8" w14:paraId="2D6036DA" w14:textId="77777777" w:rsidTr="0087461A">
        <w:tc>
          <w:tcPr>
            <w:tcW w:w="1129" w:type="dxa"/>
          </w:tcPr>
          <w:p w14:paraId="30EC5114" w14:textId="2275217B" w:rsidR="005F16DE" w:rsidRDefault="009116B9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3119" w:type="dxa"/>
          </w:tcPr>
          <w:p w14:paraId="5E41EC8C" w14:textId="77777777" w:rsidR="005F16DE" w:rsidRDefault="005F16DE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ponse</w:t>
            </w:r>
          </w:p>
          <w:p w14:paraId="74EF47AD" w14:textId="0D5A3307" w:rsidR="00215AA2" w:rsidRDefault="00215AA2" w:rsidP="0087461A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00BF2181" w14:textId="62D8A268" w:rsidR="005F16DE" w:rsidRDefault="005C150F" w:rsidP="0087461A">
            <w:pPr>
              <w:rPr>
                <w:sz w:val="22"/>
                <w:szCs w:val="22"/>
              </w:rPr>
            </w:pPr>
            <w:r w:rsidRPr="009E6569">
              <w:rPr>
                <w:i/>
                <w:iCs/>
                <w:sz w:val="20"/>
                <w:szCs w:val="20"/>
              </w:rPr>
              <w:t>&lt;Enter your response here&gt;</w:t>
            </w:r>
          </w:p>
          <w:p w14:paraId="081E237D" w14:textId="77777777" w:rsidR="004A1021" w:rsidRDefault="004A1021" w:rsidP="0087461A">
            <w:pPr>
              <w:rPr>
                <w:sz w:val="22"/>
                <w:szCs w:val="22"/>
              </w:rPr>
            </w:pPr>
          </w:p>
          <w:p w14:paraId="1A9DA8C4" w14:textId="24130263" w:rsidR="004A1021" w:rsidRDefault="004A1021" w:rsidP="0087461A">
            <w:pPr>
              <w:rPr>
                <w:sz w:val="22"/>
                <w:szCs w:val="22"/>
              </w:rPr>
            </w:pPr>
          </w:p>
        </w:tc>
      </w:tr>
    </w:tbl>
    <w:p w14:paraId="6D054BE5" w14:textId="77777777" w:rsidR="00AD5418" w:rsidRDefault="00AD5418" w:rsidP="008A22D7"/>
    <w:p w14:paraId="1F230486" w14:textId="7B75BBEF" w:rsidR="00AD5418" w:rsidRPr="00AB5504" w:rsidRDefault="00AD5418" w:rsidP="00AD5418">
      <w:pPr>
        <w:pStyle w:val="Heading3"/>
      </w:pPr>
      <w:r w:rsidRPr="00AB5504">
        <w:t xml:space="preserve">Task </w:t>
      </w:r>
      <w:r w:rsidR="00382B65">
        <w:t>5</w:t>
      </w:r>
      <w:r w:rsidRPr="00AB5504">
        <w:t xml:space="preserve">: </w:t>
      </w:r>
      <w:r w:rsidR="009A78F5" w:rsidRPr="009A78F5">
        <w:t>Supporting learning and development</w:t>
      </w:r>
    </w:p>
    <w:p w14:paraId="78170962" w14:textId="77777777" w:rsidR="003D63D5" w:rsidRPr="003D63D5" w:rsidRDefault="003D63D5" w:rsidP="003D63D5">
      <w:pPr>
        <w:rPr>
          <w:sz w:val="22"/>
          <w:szCs w:val="22"/>
        </w:rPr>
      </w:pPr>
      <w:bookmarkStart w:id="0" w:name="_Hlk207267940"/>
      <w:r w:rsidRPr="003D63D5">
        <w:rPr>
          <w:sz w:val="22"/>
          <w:szCs w:val="22"/>
        </w:rPr>
        <w:t>During the last sprint, I noticed three different types of learning needs in the team:</w:t>
      </w:r>
    </w:p>
    <w:p w14:paraId="129358B9" w14:textId="6D4486FD" w:rsidR="003D63D5" w:rsidRPr="003D63D5" w:rsidRDefault="003D63D5" w:rsidP="003D63D5">
      <w:pPr>
        <w:rPr>
          <w:sz w:val="22"/>
          <w:szCs w:val="22"/>
        </w:rPr>
      </w:pPr>
      <w:r w:rsidRPr="00FA6720">
        <w:rPr>
          <w:b/>
          <w:bCs/>
          <w:sz w:val="22"/>
          <w:szCs w:val="22"/>
        </w:rPr>
        <w:t>Performance issue</w:t>
      </w:r>
      <w:r w:rsidRPr="003D63D5">
        <w:rPr>
          <w:sz w:val="22"/>
          <w:szCs w:val="22"/>
        </w:rPr>
        <w:t>: The Data Analyst</w:t>
      </w:r>
      <w:r w:rsidR="008A04FA">
        <w:rPr>
          <w:sz w:val="22"/>
          <w:szCs w:val="22"/>
        </w:rPr>
        <w:t>’</w:t>
      </w:r>
      <w:r w:rsidRPr="003D63D5">
        <w:rPr>
          <w:sz w:val="22"/>
          <w:szCs w:val="22"/>
        </w:rPr>
        <w:t>s weekly reports lacked clarity and often missed highlighting the top 3 drop-off points, which slowed down decision-making.</w:t>
      </w:r>
    </w:p>
    <w:p w14:paraId="02045708" w14:textId="7A95917F" w:rsidR="003D63D5" w:rsidRPr="003D63D5" w:rsidRDefault="003D63D5" w:rsidP="003D63D5">
      <w:pPr>
        <w:rPr>
          <w:sz w:val="22"/>
          <w:szCs w:val="22"/>
        </w:rPr>
      </w:pPr>
      <w:r w:rsidRPr="00FA6720">
        <w:rPr>
          <w:b/>
          <w:bCs/>
          <w:sz w:val="22"/>
          <w:szCs w:val="22"/>
        </w:rPr>
        <w:t>New tool</w:t>
      </w:r>
      <w:r w:rsidRPr="003D63D5">
        <w:rPr>
          <w:sz w:val="22"/>
          <w:szCs w:val="22"/>
        </w:rPr>
        <w:t>: A new analytics tool was introduced for reporting.</w:t>
      </w:r>
    </w:p>
    <w:p w14:paraId="2F855A15" w14:textId="131D88B3" w:rsidR="003D63D5" w:rsidRPr="003D63D5" w:rsidRDefault="003D63D5" w:rsidP="003D63D5">
      <w:pPr>
        <w:rPr>
          <w:sz w:val="22"/>
          <w:szCs w:val="22"/>
        </w:rPr>
      </w:pPr>
      <w:r w:rsidRPr="00FA6720">
        <w:rPr>
          <w:b/>
          <w:bCs/>
          <w:sz w:val="22"/>
          <w:szCs w:val="22"/>
        </w:rPr>
        <w:t>Collaboration challenge</w:t>
      </w:r>
      <w:r w:rsidRPr="003D63D5">
        <w:rPr>
          <w:sz w:val="22"/>
          <w:szCs w:val="22"/>
        </w:rPr>
        <w:t>: Because of time-zone differences, handovers between the Data Analyst and Technical Writer were sometimes unclear.</w:t>
      </w:r>
    </w:p>
    <w:p w14:paraId="4036A291" w14:textId="2602B741" w:rsidR="0089247F" w:rsidRPr="009776A7" w:rsidRDefault="003D63D5" w:rsidP="003D63D5">
      <w:pPr>
        <w:rPr>
          <w:sz w:val="22"/>
          <w:szCs w:val="22"/>
        </w:rPr>
      </w:pPr>
      <w:r w:rsidRPr="003D63D5">
        <w:rPr>
          <w:sz w:val="22"/>
          <w:szCs w:val="22"/>
        </w:rPr>
        <w:t>To address these gaps, I created a targeted learning and development plan</w:t>
      </w:r>
      <w:r w:rsidR="00282E5C">
        <w:rPr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1"/>
        <w:gridCol w:w="2049"/>
        <w:gridCol w:w="2443"/>
        <w:gridCol w:w="3453"/>
      </w:tblGrid>
      <w:tr w:rsidR="00BF2FBD" w14:paraId="398CD0AC" w14:textId="77777777" w:rsidTr="00BF2FBD">
        <w:tc>
          <w:tcPr>
            <w:tcW w:w="1027" w:type="dxa"/>
          </w:tcPr>
          <w:bookmarkEnd w:id="0"/>
          <w:p w14:paraId="0AF6AAF4" w14:textId="3A7F6100" w:rsidR="00BF2FBD" w:rsidRPr="00966964" w:rsidRDefault="00BF2FBD" w:rsidP="0087461A">
            <w:pPr>
              <w:rPr>
                <w:rStyle w:val="Strong"/>
              </w:rPr>
            </w:pPr>
            <w:r w:rsidRPr="00966964">
              <w:rPr>
                <w:rStyle w:val="Strong"/>
              </w:rPr>
              <w:t xml:space="preserve">Serial </w:t>
            </w:r>
            <w:r w:rsidR="002C20A8">
              <w:rPr>
                <w:rStyle w:val="Strong"/>
              </w:rPr>
              <w:t>number</w:t>
            </w:r>
          </w:p>
        </w:tc>
        <w:tc>
          <w:tcPr>
            <w:tcW w:w="2055" w:type="dxa"/>
          </w:tcPr>
          <w:p w14:paraId="54FE83F2" w14:textId="38330197" w:rsidR="00BF2FBD" w:rsidRDefault="00BF2FBD" w:rsidP="0087461A">
            <w:pPr>
              <w:rPr>
                <w:rStyle w:val="Strong"/>
              </w:rPr>
            </w:pPr>
            <w:r>
              <w:rPr>
                <w:rStyle w:val="Strong"/>
              </w:rPr>
              <w:t>Trigger</w:t>
            </w:r>
          </w:p>
        </w:tc>
        <w:tc>
          <w:tcPr>
            <w:tcW w:w="2458" w:type="dxa"/>
          </w:tcPr>
          <w:p w14:paraId="639F17FB" w14:textId="77777777" w:rsidR="00BF2FBD" w:rsidRDefault="00BF2FBD" w:rsidP="0087461A">
            <w:pPr>
              <w:rPr>
                <w:rStyle w:val="Strong"/>
              </w:rPr>
            </w:pPr>
            <w:r>
              <w:rPr>
                <w:rStyle w:val="Strong"/>
              </w:rPr>
              <w:t>Training need</w:t>
            </w:r>
          </w:p>
          <w:p w14:paraId="34091507" w14:textId="4339536D" w:rsidR="00793DB0" w:rsidRPr="004251B0" w:rsidRDefault="00793DB0" w:rsidP="0087461A">
            <w:pPr>
              <w:rPr>
                <w:rStyle w:val="Strong"/>
                <w:b w:val="0"/>
                <w:bCs w:val="0"/>
              </w:rPr>
            </w:pPr>
            <w:r w:rsidRPr="000C2C4E">
              <w:rPr>
                <w:sz w:val="22"/>
                <w:szCs w:val="22"/>
              </w:rPr>
              <w:t>(</w:t>
            </w:r>
            <w:r w:rsidR="004251B0" w:rsidRPr="000C2C4E">
              <w:rPr>
                <w:sz w:val="22"/>
                <w:szCs w:val="22"/>
              </w:rPr>
              <w:t>Enter only</w:t>
            </w:r>
            <w:r w:rsidRPr="000C2C4E">
              <w:rPr>
                <w:sz w:val="22"/>
                <w:szCs w:val="22"/>
              </w:rPr>
              <w:t xml:space="preserve"> one for each</w:t>
            </w:r>
            <w:r w:rsidR="004251B0" w:rsidRPr="000C2C4E">
              <w:rPr>
                <w:sz w:val="22"/>
                <w:szCs w:val="22"/>
              </w:rPr>
              <w:t xml:space="preserve"> trigger)</w:t>
            </w:r>
          </w:p>
        </w:tc>
        <w:tc>
          <w:tcPr>
            <w:tcW w:w="3476" w:type="dxa"/>
          </w:tcPr>
          <w:p w14:paraId="094E93FC" w14:textId="77777777" w:rsidR="003F484A" w:rsidRDefault="00BF2FBD" w:rsidP="0087461A">
            <w:pPr>
              <w:rPr>
                <w:rStyle w:val="Strong"/>
              </w:rPr>
            </w:pPr>
            <w:r>
              <w:rPr>
                <w:rStyle w:val="Strong"/>
              </w:rPr>
              <w:t>Training format</w:t>
            </w:r>
            <w:r w:rsidR="003F484A">
              <w:rPr>
                <w:rStyle w:val="Strong"/>
              </w:rPr>
              <w:t xml:space="preserve"> </w:t>
            </w:r>
          </w:p>
          <w:p w14:paraId="5B7884D5" w14:textId="422782E2" w:rsidR="00BF2FBD" w:rsidRPr="00BE6072" w:rsidRDefault="003F484A" w:rsidP="0087461A">
            <w:pPr>
              <w:rPr>
                <w:rStyle w:val="Strong"/>
                <w:b w:val="0"/>
                <w:bCs w:val="0"/>
              </w:rPr>
            </w:pPr>
            <w:r w:rsidRPr="000C2C4E">
              <w:rPr>
                <w:sz w:val="22"/>
                <w:szCs w:val="22"/>
              </w:rPr>
              <w:t xml:space="preserve">(Live </w:t>
            </w:r>
            <w:r w:rsidR="006F288D" w:rsidRPr="000C2C4E">
              <w:rPr>
                <w:sz w:val="22"/>
                <w:szCs w:val="22"/>
              </w:rPr>
              <w:t xml:space="preserve">virtual </w:t>
            </w:r>
            <w:r w:rsidRPr="000C2C4E">
              <w:rPr>
                <w:sz w:val="22"/>
                <w:szCs w:val="22"/>
              </w:rPr>
              <w:t xml:space="preserve">workshops, peer </w:t>
            </w:r>
            <w:r w:rsidR="006F288D" w:rsidRPr="000C2C4E">
              <w:rPr>
                <w:sz w:val="22"/>
                <w:szCs w:val="22"/>
              </w:rPr>
              <w:t>demos</w:t>
            </w:r>
            <w:r w:rsidRPr="000C2C4E">
              <w:rPr>
                <w:sz w:val="22"/>
                <w:szCs w:val="22"/>
              </w:rPr>
              <w:t>, etc.)</w:t>
            </w:r>
          </w:p>
        </w:tc>
      </w:tr>
      <w:tr w:rsidR="00BF2FBD" w:rsidRPr="004A04E8" w14:paraId="6879A79E" w14:textId="77777777" w:rsidTr="00BF2FBD">
        <w:tc>
          <w:tcPr>
            <w:tcW w:w="1027" w:type="dxa"/>
          </w:tcPr>
          <w:p w14:paraId="6A2E2289" w14:textId="77777777" w:rsidR="00BF2FBD" w:rsidRPr="004A04E8" w:rsidRDefault="00BF2FBD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2055" w:type="dxa"/>
          </w:tcPr>
          <w:p w14:paraId="749A5AC7" w14:textId="5374FEB3" w:rsidR="00BF2FBD" w:rsidRPr="00BF2FBD" w:rsidRDefault="00282E5C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formance issue</w:t>
            </w:r>
          </w:p>
        </w:tc>
        <w:tc>
          <w:tcPr>
            <w:tcW w:w="2458" w:type="dxa"/>
          </w:tcPr>
          <w:p w14:paraId="3816A929" w14:textId="329912C0" w:rsidR="00BF2FBD" w:rsidRPr="004A04E8" w:rsidRDefault="00BF2FBD" w:rsidP="0087461A">
            <w:pPr>
              <w:rPr>
                <w:sz w:val="22"/>
                <w:szCs w:val="22"/>
              </w:rPr>
            </w:pPr>
          </w:p>
        </w:tc>
        <w:tc>
          <w:tcPr>
            <w:tcW w:w="3476" w:type="dxa"/>
          </w:tcPr>
          <w:p w14:paraId="04F5E5B3" w14:textId="659224C2" w:rsidR="00BF2FBD" w:rsidRPr="004A04E8" w:rsidRDefault="00BF2FBD" w:rsidP="006611F0">
            <w:pPr>
              <w:rPr>
                <w:sz w:val="22"/>
                <w:szCs w:val="22"/>
              </w:rPr>
            </w:pPr>
          </w:p>
        </w:tc>
      </w:tr>
      <w:tr w:rsidR="00BF2FBD" w:rsidRPr="004A04E8" w14:paraId="25F0F3AF" w14:textId="77777777" w:rsidTr="00BF2FBD">
        <w:tc>
          <w:tcPr>
            <w:tcW w:w="1027" w:type="dxa"/>
          </w:tcPr>
          <w:p w14:paraId="1E203CF4" w14:textId="77777777" w:rsidR="00BF2FBD" w:rsidRPr="004A04E8" w:rsidRDefault="00BF2FBD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2055" w:type="dxa"/>
          </w:tcPr>
          <w:p w14:paraId="7B2C506E" w14:textId="1DC62ECF" w:rsidR="00BF2FBD" w:rsidRPr="00BF2FBD" w:rsidRDefault="00282E5C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w tool</w:t>
            </w:r>
          </w:p>
        </w:tc>
        <w:tc>
          <w:tcPr>
            <w:tcW w:w="2458" w:type="dxa"/>
          </w:tcPr>
          <w:p w14:paraId="2FF5ABCA" w14:textId="4E4A5A93" w:rsidR="00BF2FBD" w:rsidRPr="004A04E8" w:rsidRDefault="00BF2FBD" w:rsidP="0087461A">
            <w:pPr>
              <w:rPr>
                <w:sz w:val="22"/>
                <w:szCs w:val="22"/>
              </w:rPr>
            </w:pPr>
          </w:p>
        </w:tc>
        <w:tc>
          <w:tcPr>
            <w:tcW w:w="3476" w:type="dxa"/>
          </w:tcPr>
          <w:p w14:paraId="265BAC62" w14:textId="35711549" w:rsidR="00BF2FBD" w:rsidRPr="004A04E8" w:rsidRDefault="00BF2FBD" w:rsidP="0087461A">
            <w:pPr>
              <w:rPr>
                <w:sz w:val="22"/>
                <w:szCs w:val="22"/>
              </w:rPr>
            </w:pPr>
          </w:p>
        </w:tc>
      </w:tr>
      <w:tr w:rsidR="00BF2FBD" w:rsidRPr="004A04E8" w14:paraId="72D83A18" w14:textId="77777777" w:rsidTr="00BF2FBD">
        <w:tc>
          <w:tcPr>
            <w:tcW w:w="1027" w:type="dxa"/>
          </w:tcPr>
          <w:p w14:paraId="27C15060" w14:textId="77777777" w:rsidR="00BF2FBD" w:rsidRPr="004A04E8" w:rsidRDefault="00BF2FBD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2055" w:type="dxa"/>
          </w:tcPr>
          <w:p w14:paraId="070A7CFB" w14:textId="4CA2C3F8" w:rsidR="00BF2FBD" w:rsidRPr="00BF2FBD" w:rsidRDefault="00282E5C" w:rsidP="0087461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llaboration challenge</w:t>
            </w:r>
          </w:p>
        </w:tc>
        <w:tc>
          <w:tcPr>
            <w:tcW w:w="2458" w:type="dxa"/>
          </w:tcPr>
          <w:p w14:paraId="6F02D47F" w14:textId="278D1C9A" w:rsidR="00BF2FBD" w:rsidRPr="004A04E8" w:rsidRDefault="00BF2FBD" w:rsidP="0087461A">
            <w:pPr>
              <w:rPr>
                <w:sz w:val="22"/>
                <w:szCs w:val="22"/>
              </w:rPr>
            </w:pPr>
          </w:p>
        </w:tc>
        <w:tc>
          <w:tcPr>
            <w:tcW w:w="3476" w:type="dxa"/>
          </w:tcPr>
          <w:p w14:paraId="1A741862" w14:textId="15819711" w:rsidR="00BF2FBD" w:rsidRPr="004A04E8" w:rsidRDefault="00BF2FBD" w:rsidP="0087461A">
            <w:pPr>
              <w:rPr>
                <w:sz w:val="22"/>
                <w:szCs w:val="22"/>
              </w:rPr>
            </w:pPr>
          </w:p>
        </w:tc>
      </w:tr>
    </w:tbl>
    <w:p w14:paraId="5DC66524" w14:textId="77777777" w:rsidR="00AD5418" w:rsidRPr="00C15D13" w:rsidRDefault="00AD5418" w:rsidP="008A22D7"/>
    <w:sectPr w:rsidR="00AD5418" w:rsidRPr="00C15D13" w:rsidSect="00CF3F28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A2BC41" w14:textId="77777777" w:rsidR="00F55F7F" w:rsidRDefault="00F55F7F" w:rsidP="004B098D">
      <w:pPr>
        <w:spacing w:after="0" w:line="240" w:lineRule="auto"/>
      </w:pPr>
      <w:r>
        <w:separator/>
      </w:r>
    </w:p>
  </w:endnote>
  <w:endnote w:type="continuationSeparator" w:id="0">
    <w:p w14:paraId="06C8136D" w14:textId="77777777" w:rsidR="00F55F7F" w:rsidRDefault="00F55F7F" w:rsidP="004B0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CE754C" w14:textId="77777777" w:rsidR="00F55F7F" w:rsidRDefault="00F55F7F" w:rsidP="004B098D">
      <w:pPr>
        <w:spacing w:after="0" w:line="240" w:lineRule="auto"/>
      </w:pPr>
      <w:r>
        <w:separator/>
      </w:r>
    </w:p>
  </w:footnote>
  <w:footnote w:type="continuationSeparator" w:id="0">
    <w:p w14:paraId="2526F46A" w14:textId="77777777" w:rsidR="00F55F7F" w:rsidRDefault="00F55F7F" w:rsidP="004B09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E3FD4C" w14:textId="547CCB84" w:rsidR="004B098D" w:rsidRDefault="004B098D" w:rsidP="004B098D">
    <w:pPr>
      <w:pStyle w:val="Header"/>
      <w:jc w:val="right"/>
    </w:pPr>
    <w:r>
      <w:rPr>
        <w:noProof/>
      </w:rPr>
      <w:drawing>
        <wp:inline distT="0" distB="0" distL="0" distR="0" wp14:anchorId="373940C4" wp14:editId="2A767466">
          <wp:extent cx="1001027" cy="525830"/>
          <wp:effectExtent l="0" t="0" r="0" b="0"/>
          <wp:docPr id="2047056728" name="Picture 1" descr="A black background with blu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7056728" name="Picture 1" descr="A black background with blu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1063" cy="541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973D1E8" w14:textId="77777777" w:rsidR="004B098D" w:rsidRDefault="004B098D" w:rsidP="004B098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025593"/>
    <w:multiLevelType w:val="hybridMultilevel"/>
    <w:tmpl w:val="A4B08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E4445"/>
    <w:multiLevelType w:val="hybridMultilevel"/>
    <w:tmpl w:val="AED0F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E6D1B"/>
    <w:multiLevelType w:val="hybridMultilevel"/>
    <w:tmpl w:val="5FC6B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3976924">
    <w:abstractNumId w:val="1"/>
  </w:num>
  <w:num w:numId="2" w16cid:durableId="1119183039">
    <w:abstractNumId w:val="0"/>
  </w:num>
  <w:num w:numId="3" w16cid:durableId="20045027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zMzG2NLU0N7SwMDJS0lEKTi0uzszPAykwNK4FAD6hI5MtAAAA"/>
  </w:docVars>
  <w:rsids>
    <w:rsidRoot w:val="00AE059B"/>
    <w:rsid w:val="00002CC9"/>
    <w:rsid w:val="00005682"/>
    <w:rsid w:val="000071D3"/>
    <w:rsid w:val="00013DFF"/>
    <w:rsid w:val="000229DA"/>
    <w:rsid w:val="00025458"/>
    <w:rsid w:val="00026CA3"/>
    <w:rsid w:val="000316E1"/>
    <w:rsid w:val="00032F71"/>
    <w:rsid w:val="000353CF"/>
    <w:rsid w:val="00042C2D"/>
    <w:rsid w:val="00061C09"/>
    <w:rsid w:val="00061EEA"/>
    <w:rsid w:val="00064257"/>
    <w:rsid w:val="00065228"/>
    <w:rsid w:val="0007539E"/>
    <w:rsid w:val="00075527"/>
    <w:rsid w:val="00083C8A"/>
    <w:rsid w:val="0008583F"/>
    <w:rsid w:val="00087AC9"/>
    <w:rsid w:val="000905CF"/>
    <w:rsid w:val="00094919"/>
    <w:rsid w:val="00096E12"/>
    <w:rsid w:val="000A36D9"/>
    <w:rsid w:val="000B34C4"/>
    <w:rsid w:val="000B408F"/>
    <w:rsid w:val="000C1784"/>
    <w:rsid w:val="000C2C4E"/>
    <w:rsid w:val="000C32F0"/>
    <w:rsid w:val="000C54FE"/>
    <w:rsid w:val="000C6C37"/>
    <w:rsid w:val="000D2783"/>
    <w:rsid w:val="000D63F2"/>
    <w:rsid w:val="000D659A"/>
    <w:rsid w:val="000E55D4"/>
    <w:rsid w:val="000E59B6"/>
    <w:rsid w:val="000F16A9"/>
    <w:rsid w:val="000F46E9"/>
    <w:rsid w:val="000F7148"/>
    <w:rsid w:val="0010116C"/>
    <w:rsid w:val="00132621"/>
    <w:rsid w:val="00153BCD"/>
    <w:rsid w:val="00154E1F"/>
    <w:rsid w:val="0016125E"/>
    <w:rsid w:val="0016244A"/>
    <w:rsid w:val="001632F4"/>
    <w:rsid w:val="001645ED"/>
    <w:rsid w:val="00172859"/>
    <w:rsid w:val="0017714E"/>
    <w:rsid w:val="00184D19"/>
    <w:rsid w:val="0018555D"/>
    <w:rsid w:val="001A5AEC"/>
    <w:rsid w:val="001B69D3"/>
    <w:rsid w:val="001C349D"/>
    <w:rsid w:val="001D27C2"/>
    <w:rsid w:val="001E2DE5"/>
    <w:rsid w:val="001E35B6"/>
    <w:rsid w:val="001E4878"/>
    <w:rsid w:val="001E5B8B"/>
    <w:rsid w:val="001E5E53"/>
    <w:rsid w:val="001F1E83"/>
    <w:rsid w:val="002053BD"/>
    <w:rsid w:val="00206B31"/>
    <w:rsid w:val="00207FA2"/>
    <w:rsid w:val="00215AA2"/>
    <w:rsid w:val="00216085"/>
    <w:rsid w:val="00216D86"/>
    <w:rsid w:val="00231062"/>
    <w:rsid w:val="00232EAE"/>
    <w:rsid w:val="00240738"/>
    <w:rsid w:val="0024200E"/>
    <w:rsid w:val="00256D43"/>
    <w:rsid w:val="002637FB"/>
    <w:rsid w:val="00265B37"/>
    <w:rsid w:val="00267DB3"/>
    <w:rsid w:val="0027093F"/>
    <w:rsid w:val="0027193E"/>
    <w:rsid w:val="00272C59"/>
    <w:rsid w:val="00280FBF"/>
    <w:rsid w:val="00281EFB"/>
    <w:rsid w:val="00282E5C"/>
    <w:rsid w:val="00283496"/>
    <w:rsid w:val="00285527"/>
    <w:rsid w:val="00287E0D"/>
    <w:rsid w:val="00290456"/>
    <w:rsid w:val="00291694"/>
    <w:rsid w:val="002954FB"/>
    <w:rsid w:val="00296400"/>
    <w:rsid w:val="00297E31"/>
    <w:rsid w:val="002A2819"/>
    <w:rsid w:val="002A3B1B"/>
    <w:rsid w:val="002B679E"/>
    <w:rsid w:val="002B74DA"/>
    <w:rsid w:val="002C05E2"/>
    <w:rsid w:val="002C19AD"/>
    <w:rsid w:val="002C20A8"/>
    <w:rsid w:val="002C4C47"/>
    <w:rsid w:val="002D0BC4"/>
    <w:rsid w:val="002D376D"/>
    <w:rsid w:val="002D3BDB"/>
    <w:rsid w:val="002E534B"/>
    <w:rsid w:val="002F17C3"/>
    <w:rsid w:val="002F47FE"/>
    <w:rsid w:val="00306F13"/>
    <w:rsid w:val="003202C6"/>
    <w:rsid w:val="00321AA4"/>
    <w:rsid w:val="0032619B"/>
    <w:rsid w:val="00336F44"/>
    <w:rsid w:val="00344D83"/>
    <w:rsid w:val="00347D8F"/>
    <w:rsid w:val="00350E1C"/>
    <w:rsid w:val="00350F16"/>
    <w:rsid w:val="00352CFA"/>
    <w:rsid w:val="0036083C"/>
    <w:rsid w:val="00370792"/>
    <w:rsid w:val="00373BEA"/>
    <w:rsid w:val="00382B65"/>
    <w:rsid w:val="003852E5"/>
    <w:rsid w:val="0039153E"/>
    <w:rsid w:val="003A69EF"/>
    <w:rsid w:val="003B1A77"/>
    <w:rsid w:val="003C267B"/>
    <w:rsid w:val="003C3CBD"/>
    <w:rsid w:val="003C5906"/>
    <w:rsid w:val="003C64EB"/>
    <w:rsid w:val="003D5498"/>
    <w:rsid w:val="003D63D5"/>
    <w:rsid w:val="003D65A2"/>
    <w:rsid w:val="003E45BF"/>
    <w:rsid w:val="003E7F35"/>
    <w:rsid w:val="003F1766"/>
    <w:rsid w:val="003F484A"/>
    <w:rsid w:val="0040737B"/>
    <w:rsid w:val="004075A5"/>
    <w:rsid w:val="004075B1"/>
    <w:rsid w:val="00417ED4"/>
    <w:rsid w:val="004203AE"/>
    <w:rsid w:val="00422146"/>
    <w:rsid w:val="00422E8E"/>
    <w:rsid w:val="004250FB"/>
    <w:rsid w:val="004251B0"/>
    <w:rsid w:val="0043062F"/>
    <w:rsid w:val="004327E0"/>
    <w:rsid w:val="00432A4D"/>
    <w:rsid w:val="00433F21"/>
    <w:rsid w:val="004343CE"/>
    <w:rsid w:val="004419AB"/>
    <w:rsid w:val="00443F68"/>
    <w:rsid w:val="00451238"/>
    <w:rsid w:val="0045238A"/>
    <w:rsid w:val="00453233"/>
    <w:rsid w:val="0046314A"/>
    <w:rsid w:val="00463C49"/>
    <w:rsid w:val="0047612B"/>
    <w:rsid w:val="004776B7"/>
    <w:rsid w:val="0047795E"/>
    <w:rsid w:val="0048237F"/>
    <w:rsid w:val="004823BF"/>
    <w:rsid w:val="00491F25"/>
    <w:rsid w:val="00496FCB"/>
    <w:rsid w:val="004A04E8"/>
    <w:rsid w:val="004A072A"/>
    <w:rsid w:val="004A1021"/>
    <w:rsid w:val="004A6B3B"/>
    <w:rsid w:val="004B00CD"/>
    <w:rsid w:val="004B098D"/>
    <w:rsid w:val="004B12CE"/>
    <w:rsid w:val="004B23C1"/>
    <w:rsid w:val="004B437D"/>
    <w:rsid w:val="004B4988"/>
    <w:rsid w:val="004B5D03"/>
    <w:rsid w:val="004C0AE1"/>
    <w:rsid w:val="004C0E85"/>
    <w:rsid w:val="004C24D3"/>
    <w:rsid w:val="004C3A54"/>
    <w:rsid w:val="004C6BF6"/>
    <w:rsid w:val="004C700A"/>
    <w:rsid w:val="004D063E"/>
    <w:rsid w:val="004D0959"/>
    <w:rsid w:val="004D372F"/>
    <w:rsid w:val="004D6B0C"/>
    <w:rsid w:val="004D6E32"/>
    <w:rsid w:val="004E061A"/>
    <w:rsid w:val="004E2C77"/>
    <w:rsid w:val="004E5BD0"/>
    <w:rsid w:val="004F17D9"/>
    <w:rsid w:val="004F32CE"/>
    <w:rsid w:val="004F4BBB"/>
    <w:rsid w:val="004F4D06"/>
    <w:rsid w:val="004F789E"/>
    <w:rsid w:val="00502186"/>
    <w:rsid w:val="00504095"/>
    <w:rsid w:val="00504F16"/>
    <w:rsid w:val="0050582A"/>
    <w:rsid w:val="00523144"/>
    <w:rsid w:val="005231D3"/>
    <w:rsid w:val="00526504"/>
    <w:rsid w:val="00534363"/>
    <w:rsid w:val="005358DF"/>
    <w:rsid w:val="00540755"/>
    <w:rsid w:val="00547821"/>
    <w:rsid w:val="00550151"/>
    <w:rsid w:val="005521A2"/>
    <w:rsid w:val="00563E9D"/>
    <w:rsid w:val="00566292"/>
    <w:rsid w:val="00573F01"/>
    <w:rsid w:val="005844D2"/>
    <w:rsid w:val="00585E9A"/>
    <w:rsid w:val="005915BD"/>
    <w:rsid w:val="005951C8"/>
    <w:rsid w:val="005951EF"/>
    <w:rsid w:val="00595C46"/>
    <w:rsid w:val="00596D27"/>
    <w:rsid w:val="005B0791"/>
    <w:rsid w:val="005B3196"/>
    <w:rsid w:val="005B3532"/>
    <w:rsid w:val="005B41AF"/>
    <w:rsid w:val="005B6FB7"/>
    <w:rsid w:val="005C150F"/>
    <w:rsid w:val="005C3051"/>
    <w:rsid w:val="005C5584"/>
    <w:rsid w:val="005D23ED"/>
    <w:rsid w:val="005D78E6"/>
    <w:rsid w:val="005E657E"/>
    <w:rsid w:val="005E6793"/>
    <w:rsid w:val="005E711D"/>
    <w:rsid w:val="005F16DE"/>
    <w:rsid w:val="005F1A74"/>
    <w:rsid w:val="005F5B50"/>
    <w:rsid w:val="005F781E"/>
    <w:rsid w:val="005F7EA7"/>
    <w:rsid w:val="00617B16"/>
    <w:rsid w:val="00620C05"/>
    <w:rsid w:val="00621FCB"/>
    <w:rsid w:val="00625C93"/>
    <w:rsid w:val="00632025"/>
    <w:rsid w:val="00634625"/>
    <w:rsid w:val="00636400"/>
    <w:rsid w:val="00646A2E"/>
    <w:rsid w:val="006504A6"/>
    <w:rsid w:val="00660143"/>
    <w:rsid w:val="006611F0"/>
    <w:rsid w:val="006636EF"/>
    <w:rsid w:val="00672317"/>
    <w:rsid w:val="00681F88"/>
    <w:rsid w:val="006908E6"/>
    <w:rsid w:val="00692E4A"/>
    <w:rsid w:val="006A3533"/>
    <w:rsid w:val="006A366C"/>
    <w:rsid w:val="006B4F27"/>
    <w:rsid w:val="006B77DB"/>
    <w:rsid w:val="006C3482"/>
    <w:rsid w:val="006C3A2C"/>
    <w:rsid w:val="006C72C4"/>
    <w:rsid w:val="006C799D"/>
    <w:rsid w:val="006D1D83"/>
    <w:rsid w:val="006D53AA"/>
    <w:rsid w:val="006D6D56"/>
    <w:rsid w:val="006E2051"/>
    <w:rsid w:val="006E2E91"/>
    <w:rsid w:val="006F1BD3"/>
    <w:rsid w:val="006F288D"/>
    <w:rsid w:val="006F478F"/>
    <w:rsid w:val="006F7AB1"/>
    <w:rsid w:val="00704CBC"/>
    <w:rsid w:val="007102DD"/>
    <w:rsid w:val="007253B4"/>
    <w:rsid w:val="00726752"/>
    <w:rsid w:val="00731658"/>
    <w:rsid w:val="0074494E"/>
    <w:rsid w:val="00756379"/>
    <w:rsid w:val="00761088"/>
    <w:rsid w:val="007613AB"/>
    <w:rsid w:val="007620D1"/>
    <w:rsid w:val="00764E1D"/>
    <w:rsid w:val="00767479"/>
    <w:rsid w:val="007700E8"/>
    <w:rsid w:val="007763C4"/>
    <w:rsid w:val="007763E4"/>
    <w:rsid w:val="00781E34"/>
    <w:rsid w:val="0078776C"/>
    <w:rsid w:val="00787C4E"/>
    <w:rsid w:val="00790E58"/>
    <w:rsid w:val="00793DB0"/>
    <w:rsid w:val="007963EA"/>
    <w:rsid w:val="00796A84"/>
    <w:rsid w:val="007B33F6"/>
    <w:rsid w:val="007B47E5"/>
    <w:rsid w:val="007D1920"/>
    <w:rsid w:val="007D5815"/>
    <w:rsid w:val="007E3F95"/>
    <w:rsid w:val="007F1F46"/>
    <w:rsid w:val="00800302"/>
    <w:rsid w:val="0080294D"/>
    <w:rsid w:val="008045F4"/>
    <w:rsid w:val="00815930"/>
    <w:rsid w:val="0082196D"/>
    <w:rsid w:val="00821A42"/>
    <w:rsid w:val="00840FD6"/>
    <w:rsid w:val="0084265F"/>
    <w:rsid w:val="00842ACD"/>
    <w:rsid w:val="008457C5"/>
    <w:rsid w:val="00845E66"/>
    <w:rsid w:val="00852FF1"/>
    <w:rsid w:val="0085605C"/>
    <w:rsid w:val="008642D4"/>
    <w:rsid w:val="008659DB"/>
    <w:rsid w:val="0086681D"/>
    <w:rsid w:val="008822AC"/>
    <w:rsid w:val="00882D97"/>
    <w:rsid w:val="00882FFF"/>
    <w:rsid w:val="008847F2"/>
    <w:rsid w:val="0089247F"/>
    <w:rsid w:val="008926C3"/>
    <w:rsid w:val="008A04FA"/>
    <w:rsid w:val="008A22D7"/>
    <w:rsid w:val="008A3085"/>
    <w:rsid w:val="008A318D"/>
    <w:rsid w:val="008B0BBA"/>
    <w:rsid w:val="008D2201"/>
    <w:rsid w:val="008D2559"/>
    <w:rsid w:val="008E0899"/>
    <w:rsid w:val="008E1432"/>
    <w:rsid w:val="008F4BCC"/>
    <w:rsid w:val="008F75BB"/>
    <w:rsid w:val="008F7C96"/>
    <w:rsid w:val="00911217"/>
    <w:rsid w:val="009116B9"/>
    <w:rsid w:val="009134A3"/>
    <w:rsid w:val="00920202"/>
    <w:rsid w:val="00920F59"/>
    <w:rsid w:val="009234CA"/>
    <w:rsid w:val="009239BE"/>
    <w:rsid w:val="009277EA"/>
    <w:rsid w:val="00934D75"/>
    <w:rsid w:val="009442D9"/>
    <w:rsid w:val="0094501F"/>
    <w:rsid w:val="00946275"/>
    <w:rsid w:val="009469BF"/>
    <w:rsid w:val="00947A1A"/>
    <w:rsid w:val="00950799"/>
    <w:rsid w:val="00955D3F"/>
    <w:rsid w:val="00966964"/>
    <w:rsid w:val="009710E1"/>
    <w:rsid w:val="00973387"/>
    <w:rsid w:val="0097447B"/>
    <w:rsid w:val="009776A7"/>
    <w:rsid w:val="0098108C"/>
    <w:rsid w:val="0098228D"/>
    <w:rsid w:val="0098241B"/>
    <w:rsid w:val="00986AB8"/>
    <w:rsid w:val="00986EC5"/>
    <w:rsid w:val="00992B82"/>
    <w:rsid w:val="00995CC7"/>
    <w:rsid w:val="00997FE2"/>
    <w:rsid w:val="009A78F5"/>
    <w:rsid w:val="009C17C8"/>
    <w:rsid w:val="009C24A6"/>
    <w:rsid w:val="009C2CCA"/>
    <w:rsid w:val="009C481E"/>
    <w:rsid w:val="009C54B5"/>
    <w:rsid w:val="009C5C55"/>
    <w:rsid w:val="009D5E8F"/>
    <w:rsid w:val="009D7779"/>
    <w:rsid w:val="009E2273"/>
    <w:rsid w:val="009E2E43"/>
    <w:rsid w:val="009E6569"/>
    <w:rsid w:val="009F0EED"/>
    <w:rsid w:val="009F1A8F"/>
    <w:rsid w:val="009F4252"/>
    <w:rsid w:val="00A0025C"/>
    <w:rsid w:val="00A02634"/>
    <w:rsid w:val="00A04C0B"/>
    <w:rsid w:val="00A05FE5"/>
    <w:rsid w:val="00A12919"/>
    <w:rsid w:val="00A13044"/>
    <w:rsid w:val="00A22CCD"/>
    <w:rsid w:val="00A22EBF"/>
    <w:rsid w:val="00A230C0"/>
    <w:rsid w:val="00A2603B"/>
    <w:rsid w:val="00A31A68"/>
    <w:rsid w:val="00A366DD"/>
    <w:rsid w:val="00A42391"/>
    <w:rsid w:val="00A45333"/>
    <w:rsid w:val="00A46596"/>
    <w:rsid w:val="00A57837"/>
    <w:rsid w:val="00A64BF3"/>
    <w:rsid w:val="00A6640D"/>
    <w:rsid w:val="00A676E4"/>
    <w:rsid w:val="00A927DC"/>
    <w:rsid w:val="00A95DFF"/>
    <w:rsid w:val="00A97587"/>
    <w:rsid w:val="00AA78D4"/>
    <w:rsid w:val="00AB5504"/>
    <w:rsid w:val="00AB5912"/>
    <w:rsid w:val="00AC1FF1"/>
    <w:rsid w:val="00AC34B8"/>
    <w:rsid w:val="00AC6E98"/>
    <w:rsid w:val="00AD0058"/>
    <w:rsid w:val="00AD3C85"/>
    <w:rsid w:val="00AD5418"/>
    <w:rsid w:val="00AE059B"/>
    <w:rsid w:val="00AE05B0"/>
    <w:rsid w:val="00AE69EE"/>
    <w:rsid w:val="00AF1EB7"/>
    <w:rsid w:val="00AF245A"/>
    <w:rsid w:val="00AF68E6"/>
    <w:rsid w:val="00B036C4"/>
    <w:rsid w:val="00B05B3F"/>
    <w:rsid w:val="00B06368"/>
    <w:rsid w:val="00B06F32"/>
    <w:rsid w:val="00B15690"/>
    <w:rsid w:val="00B17FA7"/>
    <w:rsid w:val="00B2012D"/>
    <w:rsid w:val="00B32186"/>
    <w:rsid w:val="00B43400"/>
    <w:rsid w:val="00B5440E"/>
    <w:rsid w:val="00B61305"/>
    <w:rsid w:val="00B62C3F"/>
    <w:rsid w:val="00B81AA2"/>
    <w:rsid w:val="00B84DC9"/>
    <w:rsid w:val="00B922BF"/>
    <w:rsid w:val="00B964E0"/>
    <w:rsid w:val="00B9793A"/>
    <w:rsid w:val="00BA13AA"/>
    <w:rsid w:val="00BA4AE0"/>
    <w:rsid w:val="00BA69FD"/>
    <w:rsid w:val="00BA76E9"/>
    <w:rsid w:val="00BB1797"/>
    <w:rsid w:val="00BB7710"/>
    <w:rsid w:val="00BC010E"/>
    <w:rsid w:val="00BD1079"/>
    <w:rsid w:val="00BD2C8F"/>
    <w:rsid w:val="00BD3163"/>
    <w:rsid w:val="00BE16D4"/>
    <w:rsid w:val="00BE6072"/>
    <w:rsid w:val="00BF0A6E"/>
    <w:rsid w:val="00BF2FBD"/>
    <w:rsid w:val="00BF7D23"/>
    <w:rsid w:val="00C065E7"/>
    <w:rsid w:val="00C07EEB"/>
    <w:rsid w:val="00C10815"/>
    <w:rsid w:val="00C1547B"/>
    <w:rsid w:val="00C15819"/>
    <w:rsid w:val="00C15D13"/>
    <w:rsid w:val="00C2434E"/>
    <w:rsid w:val="00C250AA"/>
    <w:rsid w:val="00C33B4D"/>
    <w:rsid w:val="00C40E42"/>
    <w:rsid w:val="00C4339F"/>
    <w:rsid w:val="00C46384"/>
    <w:rsid w:val="00C47E9F"/>
    <w:rsid w:val="00C57D99"/>
    <w:rsid w:val="00C604A6"/>
    <w:rsid w:val="00C639D8"/>
    <w:rsid w:val="00C64F40"/>
    <w:rsid w:val="00C669FF"/>
    <w:rsid w:val="00C66C13"/>
    <w:rsid w:val="00C67605"/>
    <w:rsid w:val="00C70723"/>
    <w:rsid w:val="00C73EB8"/>
    <w:rsid w:val="00C75D52"/>
    <w:rsid w:val="00C76682"/>
    <w:rsid w:val="00C825AF"/>
    <w:rsid w:val="00C826FB"/>
    <w:rsid w:val="00C82F80"/>
    <w:rsid w:val="00C8353F"/>
    <w:rsid w:val="00C91821"/>
    <w:rsid w:val="00C93E6F"/>
    <w:rsid w:val="00CA31D0"/>
    <w:rsid w:val="00CA348F"/>
    <w:rsid w:val="00CB5B01"/>
    <w:rsid w:val="00CC021F"/>
    <w:rsid w:val="00CC064B"/>
    <w:rsid w:val="00CC2620"/>
    <w:rsid w:val="00CC332A"/>
    <w:rsid w:val="00CC40E6"/>
    <w:rsid w:val="00CC4352"/>
    <w:rsid w:val="00CC4404"/>
    <w:rsid w:val="00CD1533"/>
    <w:rsid w:val="00CD5D1F"/>
    <w:rsid w:val="00CE5763"/>
    <w:rsid w:val="00CF072A"/>
    <w:rsid w:val="00CF1097"/>
    <w:rsid w:val="00CF3662"/>
    <w:rsid w:val="00CF3F28"/>
    <w:rsid w:val="00D00B73"/>
    <w:rsid w:val="00D05043"/>
    <w:rsid w:val="00D107FE"/>
    <w:rsid w:val="00D11EA6"/>
    <w:rsid w:val="00D1377F"/>
    <w:rsid w:val="00D175BF"/>
    <w:rsid w:val="00D226ED"/>
    <w:rsid w:val="00D45D71"/>
    <w:rsid w:val="00D51EA6"/>
    <w:rsid w:val="00D56812"/>
    <w:rsid w:val="00D63964"/>
    <w:rsid w:val="00D67714"/>
    <w:rsid w:val="00D7143D"/>
    <w:rsid w:val="00D8516D"/>
    <w:rsid w:val="00D85C61"/>
    <w:rsid w:val="00D91575"/>
    <w:rsid w:val="00D955ED"/>
    <w:rsid w:val="00D95C33"/>
    <w:rsid w:val="00D962CA"/>
    <w:rsid w:val="00DA6018"/>
    <w:rsid w:val="00DB0C5A"/>
    <w:rsid w:val="00DB13C3"/>
    <w:rsid w:val="00DB3B7C"/>
    <w:rsid w:val="00DC3703"/>
    <w:rsid w:val="00DC3EF0"/>
    <w:rsid w:val="00DD091F"/>
    <w:rsid w:val="00DD094C"/>
    <w:rsid w:val="00DD2B5F"/>
    <w:rsid w:val="00DD56A9"/>
    <w:rsid w:val="00DD7E74"/>
    <w:rsid w:val="00DE3549"/>
    <w:rsid w:val="00DF6570"/>
    <w:rsid w:val="00DF690B"/>
    <w:rsid w:val="00E05B25"/>
    <w:rsid w:val="00E06415"/>
    <w:rsid w:val="00E068C0"/>
    <w:rsid w:val="00E0786E"/>
    <w:rsid w:val="00E102E7"/>
    <w:rsid w:val="00E13AF0"/>
    <w:rsid w:val="00E15616"/>
    <w:rsid w:val="00E16F56"/>
    <w:rsid w:val="00E22D63"/>
    <w:rsid w:val="00E23F12"/>
    <w:rsid w:val="00E30900"/>
    <w:rsid w:val="00E43930"/>
    <w:rsid w:val="00E459A7"/>
    <w:rsid w:val="00E52AFC"/>
    <w:rsid w:val="00E52BD3"/>
    <w:rsid w:val="00E558B5"/>
    <w:rsid w:val="00E55A54"/>
    <w:rsid w:val="00E60CB4"/>
    <w:rsid w:val="00E65D7A"/>
    <w:rsid w:val="00E85D83"/>
    <w:rsid w:val="00E87471"/>
    <w:rsid w:val="00E919B5"/>
    <w:rsid w:val="00E93860"/>
    <w:rsid w:val="00E94AF8"/>
    <w:rsid w:val="00EA5CE0"/>
    <w:rsid w:val="00EA7DD6"/>
    <w:rsid w:val="00EB1D50"/>
    <w:rsid w:val="00EB4E61"/>
    <w:rsid w:val="00EB5E58"/>
    <w:rsid w:val="00EC25FD"/>
    <w:rsid w:val="00EC2CB4"/>
    <w:rsid w:val="00ED6A88"/>
    <w:rsid w:val="00EE5EA3"/>
    <w:rsid w:val="00EF0285"/>
    <w:rsid w:val="00EF5B90"/>
    <w:rsid w:val="00EF5BDC"/>
    <w:rsid w:val="00F0516E"/>
    <w:rsid w:val="00F10C75"/>
    <w:rsid w:val="00F1183B"/>
    <w:rsid w:val="00F11D7D"/>
    <w:rsid w:val="00F13555"/>
    <w:rsid w:val="00F17068"/>
    <w:rsid w:val="00F224B5"/>
    <w:rsid w:val="00F234EB"/>
    <w:rsid w:val="00F33A83"/>
    <w:rsid w:val="00F34C72"/>
    <w:rsid w:val="00F371A5"/>
    <w:rsid w:val="00F40339"/>
    <w:rsid w:val="00F40BC6"/>
    <w:rsid w:val="00F46C48"/>
    <w:rsid w:val="00F4742D"/>
    <w:rsid w:val="00F50FD9"/>
    <w:rsid w:val="00F55F7F"/>
    <w:rsid w:val="00F60AA2"/>
    <w:rsid w:val="00F63D82"/>
    <w:rsid w:val="00F66590"/>
    <w:rsid w:val="00F67734"/>
    <w:rsid w:val="00F72367"/>
    <w:rsid w:val="00F75553"/>
    <w:rsid w:val="00F75DF7"/>
    <w:rsid w:val="00F760DC"/>
    <w:rsid w:val="00F76688"/>
    <w:rsid w:val="00F9216C"/>
    <w:rsid w:val="00F96AA4"/>
    <w:rsid w:val="00FA6720"/>
    <w:rsid w:val="00FA73E8"/>
    <w:rsid w:val="00FB68D3"/>
    <w:rsid w:val="00FB73B9"/>
    <w:rsid w:val="00FC0BF6"/>
    <w:rsid w:val="00FC1325"/>
    <w:rsid w:val="00FC3C04"/>
    <w:rsid w:val="00FC57DB"/>
    <w:rsid w:val="00FD1B81"/>
    <w:rsid w:val="00FD321B"/>
    <w:rsid w:val="00FD3C10"/>
    <w:rsid w:val="00FD47DF"/>
    <w:rsid w:val="00FD7BC3"/>
    <w:rsid w:val="00FE3308"/>
    <w:rsid w:val="00FE5543"/>
    <w:rsid w:val="00FE7511"/>
    <w:rsid w:val="00FF1BAD"/>
    <w:rsid w:val="00FF6C51"/>
    <w:rsid w:val="00FF6FEC"/>
    <w:rsid w:val="01BF5DD8"/>
    <w:rsid w:val="043FCAE6"/>
    <w:rsid w:val="09F7C6D3"/>
    <w:rsid w:val="0CDE128F"/>
    <w:rsid w:val="0E897710"/>
    <w:rsid w:val="25BC5FD9"/>
    <w:rsid w:val="264CA094"/>
    <w:rsid w:val="2749D06F"/>
    <w:rsid w:val="28628A5F"/>
    <w:rsid w:val="29A895B0"/>
    <w:rsid w:val="2B2DC5F5"/>
    <w:rsid w:val="2E9D74DC"/>
    <w:rsid w:val="35759E09"/>
    <w:rsid w:val="35EF8852"/>
    <w:rsid w:val="377D4A75"/>
    <w:rsid w:val="3C016D6F"/>
    <w:rsid w:val="3D0D4D06"/>
    <w:rsid w:val="3D6DB1D1"/>
    <w:rsid w:val="3DB1DC3A"/>
    <w:rsid w:val="3E55BECB"/>
    <w:rsid w:val="40121DE5"/>
    <w:rsid w:val="467D2BE4"/>
    <w:rsid w:val="47D69F13"/>
    <w:rsid w:val="481B4D7A"/>
    <w:rsid w:val="497A8FD4"/>
    <w:rsid w:val="4CD35A26"/>
    <w:rsid w:val="4CD654AB"/>
    <w:rsid w:val="57C69F27"/>
    <w:rsid w:val="5875D33B"/>
    <w:rsid w:val="5CA9754E"/>
    <w:rsid w:val="74A6E641"/>
    <w:rsid w:val="773CE8F9"/>
    <w:rsid w:val="7ADDF6BF"/>
    <w:rsid w:val="7C218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289581"/>
  <w15:chartTrackingRefBased/>
  <w15:docId w15:val="{E7B07C1B-3B17-422D-B13F-89B8D548F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05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5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5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05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05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05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05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05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05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5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05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E05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E05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05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05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05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05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05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05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05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05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05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05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05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05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05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05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05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059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C1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6696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B0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98D"/>
  </w:style>
  <w:style w:type="paragraph" w:styleId="Footer">
    <w:name w:val="footer"/>
    <w:basedOn w:val="Normal"/>
    <w:link w:val="FooterChar"/>
    <w:uiPriority w:val="99"/>
    <w:unhideWhenUsed/>
    <w:rsid w:val="004B0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98D"/>
  </w:style>
  <w:style w:type="paragraph" w:styleId="Revision">
    <w:name w:val="Revision"/>
    <w:hidden/>
    <w:uiPriority w:val="99"/>
    <w:semiHidden/>
    <w:rsid w:val="00433F2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F7A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7A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7A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7A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7A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6" ma:contentTypeDescription="Create a new document." ma:contentTypeScope="" ma:versionID="51b4d79aac73699cb00fce71b7534f63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7b788daf0633444a0420cb11101206a2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d513c4-2476-43e1-84b8-4278d33856c9">
      <Terms xmlns="http://schemas.microsoft.com/office/infopath/2007/PartnerControls"/>
    </lcf76f155ced4ddcb4097134ff3c332f>
    <TaxCatchAll xmlns="22aa6f4c-702d-48f0-bc52-8f40b57cf616" xsi:nil="true"/>
  </documentManagement>
</p:properties>
</file>

<file path=customXml/itemProps1.xml><?xml version="1.0" encoding="utf-8"?>
<ds:datastoreItem xmlns:ds="http://schemas.openxmlformats.org/officeDocument/2006/customXml" ds:itemID="{34A2592C-EB47-442C-82CB-E4E28DD5A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A8C000-F2FA-4C72-8A45-424450E9C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7E301A-9FB5-47C7-A0A1-9613C53C4675}">
  <ds:schemaRefs>
    <ds:schemaRef ds:uri="http://schemas.microsoft.com/office/2006/metadata/properties"/>
    <ds:schemaRef ds:uri="http://schemas.microsoft.com/office/infopath/2007/PartnerControls"/>
    <ds:schemaRef ds:uri="ecd513c4-2476-43e1-84b8-4278d33856c9"/>
    <ds:schemaRef ds:uri="22aa6f4c-702d-48f0-bc52-8f40b57cf61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4</TotalTime>
  <Pages>4</Pages>
  <Words>860</Words>
  <Characters>4902</Characters>
  <Application>Microsoft Office Word</Application>
  <DocSecurity>0</DocSecurity>
  <Lines>40</Lines>
  <Paragraphs>11</Paragraphs>
  <ScaleCrop>false</ScaleCrop>
  <Company/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ra Nair</dc:creator>
  <cp:keywords/>
  <dc:description/>
  <cp:lastModifiedBy>Chitra Nair</cp:lastModifiedBy>
  <cp:revision>696</cp:revision>
  <dcterms:created xsi:type="dcterms:W3CDTF">2025-07-22T13:26:00Z</dcterms:created>
  <dcterms:modified xsi:type="dcterms:W3CDTF">2025-09-0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DE3E3EEE538F4D8BD4C01540BE56A7</vt:lpwstr>
  </property>
  <property fmtid="{D5CDD505-2E9C-101B-9397-08002B2CF9AE}" pid="3" name="MediaServiceImageTags">
    <vt:lpwstr/>
  </property>
  <property fmtid="{D5CDD505-2E9C-101B-9397-08002B2CF9AE}" pid="4" name="GrammarlyDocumentId">
    <vt:lpwstr>61f41d24-3ae9-495f-a68f-03f3dd157462</vt:lpwstr>
  </property>
</Properties>
</file>